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37E33" w14:textId="2F387ED2" w:rsidR="00814075" w:rsidRDefault="00814075" w:rsidP="00B82F93">
      <w:pPr>
        <w:jc w:val="center"/>
        <w:rPr>
          <w:rFonts w:ascii="National Black" w:hAnsi="National Black"/>
          <w:color w:val="1F3864" w:themeColor="accent1" w:themeShade="80"/>
          <w:sz w:val="44"/>
          <w:szCs w:val="44"/>
        </w:rPr>
      </w:pPr>
      <w:r>
        <w:rPr>
          <w:noProof/>
        </w:rPr>
        <w:drawing>
          <wp:anchor distT="0" distB="0" distL="114300" distR="114300" simplePos="0" relativeHeight="251658240" behindDoc="0" locked="0" layoutInCell="1" allowOverlap="1" wp14:anchorId="21ADEE9C" wp14:editId="1307DF3E">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6192F76F" w14:textId="77BD2B71" w:rsidR="00B82F93" w:rsidRDefault="00B82F93" w:rsidP="00B82F93">
      <w:pPr>
        <w:jc w:val="center"/>
        <w:rPr>
          <w:rFonts w:ascii="National Black" w:hAnsi="National Black"/>
          <w:color w:val="1F3864" w:themeColor="accent1" w:themeShade="80"/>
          <w:sz w:val="36"/>
          <w:szCs w:val="36"/>
        </w:rPr>
      </w:pPr>
    </w:p>
    <w:p w14:paraId="20485DEC" w14:textId="77777777" w:rsidR="008C28AC" w:rsidRDefault="008C28AC" w:rsidP="00F3162E">
      <w:pPr>
        <w:tabs>
          <w:tab w:val="left" w:pos="-450"/>
        </w:tabs>
        <w:ind w:left="-630" w:right="-720" w:hanging="90"/>
        <w:jc w:val="center"/>
        <w:rPr>
          <w:rFonts w:ascii="National Black" w:hAnsi="National Black"/>
          <w:color w:val="1F3864" w:themeColor="accent1" w:themeShade="80"/>
          <w:sz w:val="36"/>
          <w:szCs w:val="36"/>
        </w:rPr>
      </w:pPr>
    </w:p>
    <w:p w14:paraId="40504E38" w14:textId="131B7AF2" w:rsidR="00B82F93" w:rsidRPr="00254F1F" w:rsidRDefault="00254F1F" w:rsidP="00F3162E">
      <w:pPr>
        <w:tabs>
          <w:tab w:val="left" w:pos="-450"/>
        </w:tabs>
        <w:ind w:left="-630" w:right="-720" w:hanging="9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sidR="00242780">
        <w:rPr>
          <w:rFonts w:ascii="National Black" w:hAnsi="National Black"/>
          <w:color w:val="1F3864" w:themeColor="accent1" w:themeShade="80"/>
          <w:sz w:val="36"/>
          <w:szCs w:val="36"/>
        </w:rPr>
        <w:t>Legal Studies</w:t>
      </w:r>
      <w:r w:rsidR="00D038BE" w:rsidRPr="00D038BE">
        <w:rPr>
          <w:rFonts w:ascii="National Black" w:hAnsi="National Black"/>
          <w:color w:val="1F3864" w:themeColor="accent1" w:themeShade="80"/>
          <w:sz w:val="36"/>
          <w:szCs w:val="36"/>
        </w:rPr>
        <w:t xml:space="preserve"> </w:t>
      </w:r>
      <w:r w:rsidR="00B82F93">
        <w:rPr>
          <w:rFonts w:ascii="National Black" w:hAnsi="National Black"/>
          <w:color w:val="1F3864" w:themeColor="accent1" w:themeShade="80"/>
          <w:sz w:val="36"/>
          <w:szCs w:val="36"/>
        </w:rPr>
        <w:t>t</w:t>
      </w:r>
      <w:r w:rsidR="00B82F93" w:rsidRPr="00B82F93">
        <w:rPr>
          <w:rFonts w:ascii="National Black" w:hAnsi="National Black"/>
          <w:color w:val="1F3864" w:themeColor="accent1" w:themeShade="80"/>
          <w:sz w:val="36"/>
          <w:szCs w:val="36"/>
        </w:rPr>
        <w:t xml:space="preserve">o </w:t>
      </w:r>
      <w:r w:rsidR="00530F02" w:rsidRPr="00530F02">
        <w:rPr>
          <w:rFonts w:ascii="National Black" w:hAnsi="National Black"/>
          <w:color w:val="1F3864" w:themeColor="accent1" w:themeShade="80"/>
          <w:sz w:val="36"/>
          <w:szCs w:val="36"/>
        </w:rPr>
        <w:t xml:space="preserve">Bachelor of </w:t>
      </w:r>
      <w:r w:rsidR="00242780">
        <w:rPr>
          <w:rFonts w:ascii="National Black" w:hAnsi="National Black"/>
          <w:color w:val="1F3864" w:themeColor="accent1" w:themeShade="80"/>
          <w:sz w:val="36"/>
          <w:szCs w:val="36"/>
        </w:rPr>
        <w:t xml:space="preserve">Art </w:t>
      </w:r>
      <w:r w:rsidR="00530F02" w:rsidRPr="00530F02">
        <w:rPr>
          <w:rFonts w:ascii="National Black" w:hAnsi="National Black"/>
          <w:color w:val="1F3864" w:themeColor="accent1" w:themeShade="80"/>
          <w:sz w:val="36"/>
          <w:szCs w:val="36"/>
        </w:rPr>
        <w:t xml:space="preserve">in </w:t>
      </w:r>
      <w:r w:rsidR="00242780">
        <w:rPr>
          <w:rFonts w:ascii="National Black" w:hAnsi="National Black"/>
          <w:color w:val="1F3864" w:themeColor="accent1" w:themeShade="80"/>
          <w:sz w:val="36"/>
          <w:szCs w:val="36"/>
        </w:rPr>
        <w:t>Paralegal Studies</w:t>
      </w:r>
    </w:p>
    <w:p w14:paraId="73BF719B" w14:textId="77777777" w:rsidR="00963F5F" w:rsidRDefault="00963F5F" w:rsidP="001148A5">
      <w:pPr>
        <w:jc w:val="center"/>
      </w:pPr>
    </w:p>
    <w:p w14:paraId="78723A44" w14:textId="77777777" w:rsidR="007060DE" w:rsidRDefault="007060DE" w:rsidP="001148A5">
      <w:pPr>
        <w:jc w:val="center"/>
      </w:pPr>
    </w:p>
    <w:p w14:paraId="6B3AA8AA" w14:textId="77777777" w:rsidR="007060DE" w:rsidRDefault="007060DE" w:rsidP="001148A5">
      <w:pPr>
        <w:jc w:val="center"/>
      </w:pPr>
    </w:p>
    <w:tbl>
      <w:tblPr>
        <w:tblW w:w="10905" w:type="dxa"/>
        <w:tblInd w:w="-713" w:type="dxa"/>
        <w:tblLayout w:type="fixed"/>
        <w:tblLook w:val="01E0" w:firstRow="1" w:lastRow="1" w:firstColumn="1" w:lastColumn="1" w:noHBand="0" w:noVBand="0"/>
      </w:tblPr>
      <w:tblGrid>
        <w:gridCol w:w="4668"/>
        <w:gridCol w:w="1080"/>
        <w:gridCol w:w="1080"/>
        <w:gridCol w:w="4077"/>
      </w:tblGrid>
      <w:tr w:rsidR="00EF2058" w:rsidRPr="007425CE" w14:paraId="47FA2859" w14:textId="77777777" w:rsidTr="00EF2058">
        <w:trPr>
          <w:trHeight w:val="512"/>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7796A92" w14:textId="3CEA0CBE" w:rsidR="00EF2058" w:rsidRPr="007425CE" w:rsidRDefault="00263FB3" w:rsidP="00EF2058">
            <w:pPr>
              <w:tabs>
                <w:tab w:val="left" w:pos="720"/>
              </w:tabs>
              <w:jc w:val="center"/>
              <w:rPr>
                <w:rFonts w:ascii="National Book" w:hAnsi="National Book" w:cs="Arial"/>
                <w:b/>
                <w:bCs/>
                <w:color w:val="002060"/>
              </w:rPr>
            </w:pPr>
            <w:r w:rsidRPr="007425CE">
              <w:rPr>
                <w:rFonts w:ascii="National Book" w:hAnsi="National Book" w:cs="Arial"/>
                <w:b/>
                <w:bCs/>
                <w:color w:val="FFFFFF" w:themeColor="background1"/>
              </w:rPr>
              <w:t>REQUIRED COURSEWORK AT SINCLAIR COLLEGE</w:t>
            </w:r>
          </w:p>
        </w:tc>
      </w:tr>
      <w:tr w:rsidR="00303F7D" w:rsidRPr="007425CE" w14:paraId="268FD6A8" w14:textId="77777777" w:rsidTr="00535F08">
        <w:trPr>
          <w:trHeight w:val="512"/>
          <w:tblHeader/>
        </w:trPr>
        <w:tc>
          <w:tcPr>
            <w:tcW w:w="466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46CF04A" w14:textId="77777777" w:rsidR="00303F7D" w:rsidRPr="007425CE" w:rsidRDefault="00303F7D"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Course Subject and Title</w:t>
            </w:r>
          </w:p>
        </w:tc>
        <w:tc>
          <w:tcPr>
            <w:tcW w:w="108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24B1781" w14:textId="77777777" w:rsidR="00303F7D" w:rsidRPr="007425CE" w:rsidRDefault="00303F7D"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Credit</w:t>
            </w:r>
          </w:p>
          <w:p w14:paraId="25D19ACA" w14:textId="77777777" w:rsidR="00303F7D" w:rsidRPr="007425CE" w:rsidRDefault="00303F7D"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52BF293" w14:textId="77777777" w:rsidR="00303F7D" w:rsidRPr="007425CE" w:rsidRDefault="00303F7D"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Upper</w:t>
            </w:r>
          </w:p>
          <w:p w14:paraId="3205DE46" w14:textId="77777777" w:rsidR="00303F7D" w:rsidRPr="007425CE" w:rsidRDefault="00303F7D"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Division</w:t>
            </w:r>
          </w:p>
        </w:tc>
        <w:tc>
          <w:tcPr>
            <w:tcW w:w="40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2CFA6C" w14:textId="77777777" w:rsidR="00303F7D" w:rsidRPr="007425CE" w:rsidRDefault="00303F7D"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Notes on Transfer Coursework to Kent State</w:t>
            </w:r>
          </w:p>
        </w:tc>
      </w:tr>
      <w:tr w:rsidR="00303F7D" w:rsidRPr="007425CE" w14:paraId="1C5121E6"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72AA134" w14:textId="313B1BBB" w:rsidR="00303F7D" w:rsidRPr="007425CE" w:rsidRDefault="00095B4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BIS 1120 Introduction to Software Applications</w:t>
            </w:r>
          </w:p>
        </w:tc>
        <w:tc>
          <w:tcPr>
            <w:tcW w:w="1080" w:type="dxa"/>
            <w:tcBorders>
              <w:top w:val="single" w:sz="4" w:space="0" w:color="auto"/>
              <w:left w:val="single" w:sz="4" w:space="0" w:color="auto"/>
              <w:bottom w:val="single" w:sz="4" w:space="0" w:color="auto"/>
              <w:right w:val="single" w:sz="4" w:space="0" w:color="auto"/>
            </w:tcBorders>
            <w:vAlign w:val="center"/>
          </w:tcPr>
          <w:p w14:paraId="39772E3E" w14:textId="43A3AD33" w:rsidR="00303F7D" w:rsidRPr="007425CE" w:rsidRDefault="00095B4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2C35DF29"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29BEEB2F" w14:textId="431AA67B" w:rsidR="00303F7D" w:rsidRPr="007425CE" w:rsidRDefault="00E7191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 xml:space="preserve">CIS </w:t>
            </w:r>
            <w:r w:rsidR="00F02176" w:rsidRPr="007425CE">
              <w:rPr>
                <w:rFonts w:ascii="National Book" w:hAnsi="National Book" w:cs="Arial"/>
                <w:color w:val="002060"/>
                <w:sz w:val="20"/>
                <w:szCs w:val="20"/>
              </w:rPr>
              <w:t>24053</w:t>
            </w:r>
          </w:p>
        </w:tc>
      </w:tr>
      <w:tr w:rsidR="00303F7D" w:rsidRPr="007425CE" w14:paraId="5E6F6F27"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6F8E3464" w14:textId="786A123A" w:rsidR="00303F7D" w:rsidRPr="007425CE" w:rsidRDefault="00095B4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COM 2206 Interpersonal Communication</w:t>
            </w:r>
          </w:p>
        </w:tc>
        <w:tc>
          <w:tcPr>
            <w:tcW w:w="1080" w:type="dxa"/>
            <w:tcBorders>
              <w:top w:val="single" w:sz="4" w:space="0" w:color="auto"/>
              <w:left w:val="single" w:sz="4" w:space="0" w:color="auto"/>
              <w:bottom w:val="single" w:sz="4" w:space="0" w:color="auto"/>
              <w:right w:val="single" w:sz="4" w:space="0" w:color="auto"/>
            </w:tcBorders>
            <w:vAlign w:val="center"/>
          </w:tcPr>
          <w:p w14:paraId="3D7CD73D" w14:textId="753F39F4" w:rsidR="00095B4A" w:rsidRPr="007425CE" w:rsidRDefault="00095B4A" w:rsidP="00095B4A">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95A2330"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1204D516" w14:textId="7EE5DDCC" w:rsidR="00303F7D" w:rsidRPr="007425CE" w:rsidRDefault="00764FFB"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 xml:space="preserve">COMM </w:t>
            </w:r>
            <w:r w:rsidR="006D3E37" w:rsidRPr="007425CE">
              <w:rPr>
                <w:rFonts w:ascii="National Book" w:hAnsi="National Book" w:cs="Arial"/>
                <w:color w:val="002060"/>
                <w:sz w:val="20"/>
                <w:szCs w:val="20"/>
              </w:rPr>
              <w:t>20001</w:t>
            </w:r>
          </w:p>
        </w:tc>
      </w:tr>
      <w:tr w:rsidR="00303F7D" w:rsidRPr="007425CE" w14:paraId="7B74E785"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40813EA" w14:textId="716DEC9E" w:rsidR="00303F7D" w:rsidRPr="007425CE" w:rsidRDefault="00095B4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1101 English Composition I</w:t>
            </w:r>
          </w:p>
        </w:tc>
        <w:tc>
          <w:tcPr>
            <w:tcW w:w="1080" w:type="dxa"/>
            <w:tcBorders>
              <w:top w:val="single" w:sz="4" w:space="0" w:color="auto"/>
              <w:left w:val="single" w:sz="4" w:space="0" w:color="auto"/>
              <w:bottom w:val="single" w:sz="4" w:space="0" w:color="auto"/>
              <w:right w:val="single" w:sz="4" w:space="0" w:color="auto"/>
            </w:tcBorders>
            <w:vAlign w:val="center"/>
          </w:tcPr>
          <w:p w14:paraId="74F0F5A9" w14:textId="211B517A" w:rsidR="00303F7D" w:rsidRPr="007425CE" w:rsidRDefault="00095B4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B0D45C2"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273A1CF0" w14:textId="6A5A9543" w:rsidR="00303F7D" w:rsidRPr="007425CE" w:rsidRDefault="006D3E37"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11011 (</w:t>
            </w:r>
            <w:r w:rsidR="00A7363A" w:rsidRPr="007425CE">
              <w:rPr>
                <w:rFonts w:ascii="National Book" w:hAnsi="National Book" w:cs="Arial"/>
                <w:color w:val="002060"/>
                <w:sz w:val="20"/>
                <w:szCs w:val="20"/>
              </w:rPr>
              <w:t>KCMP1)</w:t>
            </w:r>
          </w:p>
        </w:tc>
      </w:tr>
      <w:tr w:rsidR="00303F7D" w:rsidRPr="007425CE" w14:paraId="2CEA6648"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4EE2CC55" w14:textId="7B0A9B2E" w:rsidR="00303F7D" w:rsidRPr="007425CE" w:rsidRDefault="00095B4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1199 Textual Editing</w:t>
            </w:r>
          </w:p>
        </w:tc>
        <w:tc>
          <w:tcPr>
            <w:tcW w:w="1080" w:type="dxa"/>
            <w:tcBorders>
              <w:top w:val="single" w:sz="4" w:space="0" w:color="auto"/>
              <w:left w:val="single" w:sz="4" w:space="0" w:color="auto"/>
              <w:bottom w:val="single" w:sz="4" w:space="0" w:color="auto"/>
              <w:right w:val="single" w:sz="4" w:space="0" w:color="auto"/>
            </w:tcBorders>
            <w:vAlign w:val="center"/>
          </w:tcPr>
          <w:p w14:paraId="6DC5ABD2" w14:textId="3EE74D59" w:rsidR="00303F7D" w:rsidRPr="007425CE" w:rsidRDefault="004F5E98"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35D9A6A"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48F9A98D" w14:textId="03D5B26F" w:rsidR="00303F7D" w:rsidRPr="007425CE" w:rsidRDefault="00A7363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1X000</w:t>
            </w:r>
          </w:p>
        </w:tc>
      </w:tr>
      <w:tr w:rsidR="00303F7D" w:rsidRPr="007425CE" w14:paraId="64EA550D"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3762ACC0" w14:textId="6A59A518" w:rsidR="00303F7D" w:rsidRPr="007425CE" w:rsidRDefault="004F5E98"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1201 English Composition II</w:t>
            </w:r>
          </w:p>
        </w:tc>
        <w:tc>
          <w:tcPr>
            <w:tcW w:w="1080" w:type="dxa"/>
            <w:tcBorders>
              <w:top w:val="single" w:sz="4" w:space="0" w:color="auto"/>
              <w:left w:val="single" w:sz="4" w:space="0" w:color="auto"/>
              <w:bottom w:val="single" w:sz="4" w:space="0" w:color="auto"/>
              <w:right w:val="single" w:sz="4" w:space="0" w:color="auto"/>
            </w:tcBorders>
            <w:vAlign w:val="center"/>
          </w:tcPr>
          <w:p w14:paraId="5F8A1E5C" w14:textId="0C1F680F" w:rsidR="00303F7D" w:rsidRPr="007425CE" w:rsidRDefault="004F5E98"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0BB9CBE"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4878FF63" w14:textId="5911AF99" w:rsidR="00303F7D" w:rsidRPr="007425CE" w:rsidRDefault="00A7363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ENG 21011 (KCMP2)</w:t>
            </w:r>
          </w:p>
        </w:tc>
      </w:tr>
      <w:tr w:rsidR="00303F7D" w:rsidRPr="007425CE" w14:paraId="7119BCE8"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0CCDB6A2" w14:textId="779B6268" w:rsidR="00303F7D" w:rsidRPr="007425CE" w:rsidRDefault="004F5E98"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LAW 1101 Business Law</w:t>
            </w:r>
          </w:p>
        </w:tc>
        <w:tc>
          <w:tcPr>
            <w:tcW w:w="1080" w:type="dxa"/>
            <w:tcBorders>
              <w:top w:val="single" w:sz="4" w:space="0" w:color="auto"/>
              <w:left w:val="single" w:sz="4" w:space="0" w:color="auto"/>
              <w:bottom w:val="single" w:sz="4" w:space="0" w:color="auto"/>
              <w:right w:val="single" w:sz="4" w:space="0" w:color="auto"/>
            </w:tcBorders>
            <w:vAlign w:val="center"/>
          </w:tcPr>
          <w:p w14:paraId="4AE40F56" w14:textId="1F1B34C8" w:rsidR="00303F7D" w:rsidRPr="007425CE" w:rsidRDefault="004F5E98"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2A2D2FB5" w14:textId="71C4A004"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228C07F3" w14:textId="3C27917E" w:rsidR="00303F7D" w:rsidRPr="007425CE" w:rsidRDefault="0040614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FIN 26074</w:t>
            </w:r>
          </w:p>
        </w:tc>
      </w:tr>
      <w:tr w:rsidR="00303F7D" w:rsidRPr="007425CE" w14:paraId="34F989B7"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03710300" w14:textId="5A2DC782" w:rsidR="00303F7D" w:rsidRPr="007425CE" w:rsidRDefault="004F5E98"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Legal Studies Electives</w:t>
            </w:r>
          </w:p>
        </w:tc>
        <w:tc>
          <w:tcPr>
            <w:tcW w:w="1080" w:type="dxa"/>
            <w:tcBorders>
              <w:top w:val="single" w:sz="4" w:space="0" w:color="auto"/>
              <w:left w:val="single" w:sz="4" w:space="0" w:color="auto"/>
              <w:bottom w:val="single" w:sz="4" w:space="0" w:color="auto"/>
              <w:right w:val="single" w:sz="4" w:space="0" w:color="auto"/>
            </w:tcBorders>
            <w:vAlign w:val="center"/>
          </w:tcPr>
          <w:p w14:paraId="218CCE13" w14:textId="294BAAEF" w:rsidR="00303F7D" w:rsidRPr="007425CE" w:rsidRDefault="004F5E98"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vAlign w:val="center"/>
          </w:tcPr>
          <w:p w14:paraId="31CA75C9"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3F15736A" w14:textId="3CB9A731" w:rsidR="00303F7D" w:rsidRPr="007425CE" w:rsidRDefault="00303F7D" w:rsidP="00BF7368">
            <w:pPr>
              <w:tabs>
                <w:tab w:val="left" w:pos="720"/>
              </w:tabs>
              <w:rPr>
                <w:rFonts w:ascii="National Book" w:hAnsi="National Book" w:cs="Arial"/>
                <w:color w:val="002060"/>
                <w:sz w:val="20"/>
                <w:szCs w:val="20"/>
              </w:rPr>
            </w:pPr>
          </w:p>
        </w:tc>
      </w:tr>
      <w:tr w:rsidR="00303F7D" w:rsidRPr="007425CE" w14:paraId="0E450152"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5581922B" w14:textId="77777777" w:rsidR="00303F7D" w:rsidRPr="007425CE" w:rsidRDefault="00E1070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MAT 1120 Business Mathematics</w:t>
            </w:r>
          </w:p>
          <w:p w14:paraId="64251402" w14:textId="1B8782AB" w:rsidR="00E1070F" w:rsidRPr="007425CE" w:rsidRDefault="00E1070F" w:rsidP="00BF7368">
            <w:pPr>
              <w:tabs>
                <w:tab w:val="left" w:pos="720"/>
              </w:tabs>
              <w:rPr>
                <w:rFonts w:ascii="National Book" w:hAnsi="National Book" w:cs="Arial"/>
                <w:color w:val="002060"/>
                <w:sz w:val="20"/>
                <w:szCs w:val="20"/>
                <w:vertAlign w:val="superscript"/>
              </w:rPr>
            </w:pPr>
            <w:r w:rsidRPr="007425CE">
              <w:rPr>
                <w:rFonts w:ascii="National Book" w:hAnsi="National Book" w:cs="Arial"/>
                <w:color w:val="002060"/>
                <w:sz w:val="20"/>
                <w:szCs w:val="20"/>
              </w:rPr>
              <w:t>or OT36 Mathematics Elective</w:t>
            </w:r>
            <w:r w:rsidR="002C1081" w:rsidRPr="007425CE">
              <w:rPr>
                <w:rFonts w:ascii="National Book" w:hAnsi="National Book" w:cs="Arial"/>
                <w:color w:val="002060"/>
                <w:sz w:val="20"/>
                <w:szCs w:val="20"/>
              </w:rPr>
              <w:t xml:space="preserve"> </w:t>
            </w:r>
            <w:r w:rsidR="002C1081" w:rsidRPr="007425CE">
              <w:rPr>
                <w:rFonts w:ascii="National Book" w:hAnsi="National Book" w:cs="Arial"/>
                <w:color w:val="002060"/>
                <w:sz w:val="20"/>
                <w:szCs w:val="20"/>
                <w:vertAlign w:val="superscript"/>
              </w:rPr>
              <w:t>1</w:t>
            </w:r>
          </w:p>
        </w:tc>
        <w:tc>
          <w:tcPr>
            <w:tcW w:w="1080" w:type="dxa"/>
            <w:tcBorders>
              <w:top w:val="single" w:sz="4" w:space="0" w:color="auto"/>
              <w:left w:val="single" w:sz="4" w:space="0" w:color="auto"/>
              <w:bottom w:val="single" w:sz="4" w:space="0" w:color="auto"/>
              <w:right w:val="single" w:sz="4" w:space="0" w:color="auto"/>
            </w:tcBorders>
            <w:vAlign w:val="center"/>
          </w:tcPr>
          <w:p w14:paraId="7D7D8B75" w14:textId="05D03E79" w:rsidR="00303F7D" w:rsidRPr="007425CE" w:rsidRDefault="001D6E5F"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45BF593"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66E8DBCC" w14:textId="746ABF97" w:rsidR="00303F7D" w:rsidRPr="007425CE" w:rsidRDefault="0003505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MATH 1X000 or</w:t>
            </w:r>
            <w:r w:rsidRPr="007425CE">
              <w:rPr>
                <w:rFonts w:ascii="National Book" w:hAnsi="National Book" w:cs="Arial"/>
                <w:color w:val="002060"/>
                <w:sz w:val="20"/>
                <w:szCs w:val="20"/>
              </w:rPr>
              <w:br/>
              <w:t>(KMCR)</w:t>
            </w:r>
          </w:p>
        </w:tc>
      </w:tr>
      <w:tr w:rsidR="00303F7D" w:rsidRPr="007425CE" w14:paraId="09A0F305"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085062F6" w14:textId="22751EC5" w:rsidR="00303F7D" w:rsidRPr="007425CE" w:rsidRDefault="001D6E5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OT36 Arts &amp; Humanities Elective</w:t>
            </w:r>
          </w:p>
        </w:tc>
        <w:tc>
          <w:tcPr>
            <w:tcW w:w="1080" w:type="dxa"/>
            <w:tcBorders>
              <w:top w:val="single" w:sz="4" w:space="0" w:color="auto"/>
              <w:left w:val="single" w:sz="4" w:space="0" w:color="auto"/>
              <w:bottom w:val="single" w:sz="4" w:space="0" w:color="auto"/>
              <w:right w:val="single" w:sz="4" w:space="0" w:color="auto"/>
            </w:tcBorders>
            <w:vAlign w:val="center"/>
          </w:tcPr>
          <w:p w14:paraId="0EF12560" w14:textId="022A3D78" w:rsidR="00303F7D" w:rsidRPr="007425CE" w:rsidRDefault="001D6E5F"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4339B95" w14:textId="1F3B9E9C"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5AE47673" w14:textId="2C209E64" w:rsidR="00303F7D" w:rsidRPr="007425CE" w:rsidRDefault="0003505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KFA/KHUM)</w:t>
            </w:r>
          </w:p>
        </w:tc>
      </w:tr>
      <w:tr w:rsidR="00303F7D" w:rsidRPr="007425CE" w14:paraId="58BDD8EB"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E97C71A" w14:textId="60EB1321" w:rsidR="001D6E5F" w:rsidRPr="007425CE" w:rsidRDefault="001D6E5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101 Introduction to Legal Studies</w:t>
            </w:r>
          </w:p>
        </w:tc>
        <w:tc>
          <w:tcPr>
            <w:tcW w:w="1080" w:type="dxa"/>
            <w:tcBorders>
              <w:top w:val="single" w:sz="4" w:space="0" w:color="auto"/>
              <w:left w:val="single" w:sz="4" w:space="0" w:color="auto"/>
              <w:bottom w:val="single" w:sz="4" w:space="0" w:color="auto"/>
              <w:right w:val="single" w:sz="4" w:space="0" w:color="auto"/>
            </w:tcBorders>
            <w:vAlign w:val="center"/>
          </w:tcPr>
          <w:p w14:paraId="1FBE2ACE" w14:textId="56E5FA74" w:rsidR="00303F7D" w:rsidRPr="007425CE" w:rsidRDefault="00F3012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D7CEC23"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1C7BE99C" w14:textId="7A84CA7A" w:rsidR="00303F7D" w:rsidRPr="007425CE" w:rsidRDefault="00204979"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 18000</w:t>
            </w:r>
          </w:p>
        </w:tc>
      </w:tr>
      <w:tr w:rsidR="00303F7D" w:rsidRPr="007425CE" w14:paraId="402B1584"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063781A5" w14:textId="084C14AC" w:rsidR="00303F7D" w:rsidRPr="007425CE" w:rsidRDefault="00F3012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102 Legal Technology</w:t>
            </w:r>
          </w:p>
        </w:tc>
        <w:tc>
          <w:tcPr>
            <w:tcW w:w="1080" w:type="dxa"/>
            <w:tcBorders>
              <w:top w:val="single" w:sz="4" w:space="0" w:color="auto"/>
              <w:left w:val="single" w:sz="4" w:space="0" w:color="auto"/>
              <w:bottom w:val="single" w:sz="4" w:space="0" w:color="auto"/>
              <w:right w:val="single" w:sz="4" w:space="0" w:color="auto"/>
            </w:tcBorders>
            <w:vAlign w:val="center"/>
          </w:tcPr>
          <w:p w14:paraId="1A755B5B" w14:textId="69C1C527" w:rsidR="00303F7D" w:rsidRPr="007425CE" w:rsidRDefault="00F3012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1</w:t>
            </w:r>
          </w:p>
        </w:tc>
        <w:tc>
          <w:tcPr>
            <w:tcW w:w="1080" w:type="dxa"/>
            <w:tcBorders>
              <w:top w:val="single" w:sz="4" w:space="0" w:color="auto"/>
              <w:left w:val="single" w:sz="4" w:space="0" w:color="auto"/>
              <w:bottom w:val="single" w:sz="4" w:space="0" w:color="auto"/>
              <w:right w:val="single" w:sz="4" w:space="0" w:color="auto"/>
            </w:tcBorders>
            <w:vAlign w:val="center"/>
          </w:tcPr>
          <w:p w14:paraId="233E5F51"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2ADB752D" w14:textId="6473E377" w:rsidR="00303F7D" w:rsidRPr="007425CE" w:rsidRDefault="00303F7D" w:rsidP="00BF7368">
            <w:pPr>
              <w:tabs>
                <w:tab w:val="left" w:pos="720"/>
              </w:tabs>
              <w:rPr>
                <w:rFonts w:ascii="National Book" w:hAnsi="National Book" w:cs="Arial"/>
                <w:color w:val="002060"/>
                <w:sz w:val="20"/>
                <w:szCs w:val="20"/>
              </w:rPr>
            </w:pPr>
          </w:p>
        </w:tc>
      </w:tr>
      <w:tr w:rsidR="00303F7D" w:rsidRPr="007425CE" w14:paraId="5ECEB806"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4FE53E72" w14:textId="6396FD39" w:rsidR="00303F7D" w:rsidRPr="007425CE" w:rsidRDefault="00F3012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103 Litigation</w:t>
            </w:r>
          </w:p>
        </w:tc>
        <w:tc>
          <w:tcPr>
            <w:tcW w:w="1080" w:type="dxa"/>
            <w:tcBorders>
              <w:top w:val="single" w:sz="4" w:space="0" w:color="auto"/>
              <w:left w:val="single" w:sz="4" w:space="0" w:color="auto"/>
              <w:bottom w:val="single" w:sz="4" w:space="0" w:color="auto"/>
              <w:right w:val="single" w:sz="4" w:space="0" w:color="auto"/>
            </w:tcBorders>
            <w:vAlign w:val="center"/>
          </w:tcPr>
          <w:p w14:paraId="28997EEC" w14:textId="0BDA67FD" w:rsidR="00303F7D" w:rsidRPr="007425CE" w:rsidRDefault="007D5D00"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23A6DF9B"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53DCF5CE" w14:textId="51B7B433" w:rsidR="00303F7D" w:rsidRPr="007425CE" w:rsidRDefault="007918B6"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 28004</w:t>
            </w:r>
            <w:r w:rsidR="00DF0550" w:rsidRPr="007425CE">
              <w:rPr>
                <w:rFonts w:ascii="National Book" w:hAnsi="National Book" w:cs="Arial"/>
                <w:color w:val="002060"/>
                <w:sz w:val="20"/>
                <w:szCs w:val="20"/>
              </w:rPr>
              <w:t xml:space="preserve"> </w:t>
            </w:r>
          </w:p>
        </w:tc>
      </w:tr>
      <w:tr w:rsidR="00303F7D" w:rsidRPr="007425CE" w14:paraId="5AE52639"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3B76B65E" w14:textId="6A832BC3" w:rsidR="00303F7D" w:rsidRPr="007425CE" w:rsidRDefault="007D5D00"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201 Legal Research &amp; Writing</w:t>
            </w:r>
          </w:p>
        </w:tc>
        <w:tc>
          <w:tcPr>
            <w:tcW w:w="1080" w:type="dxa"/>
            <w:tcBorders>
              <w:top w:val="single" w:sz="4" w:space="0" w:color="auto"/>
              <w:left w:val="single" w:sz="4" w:space="0" w:color="auto"/>
              <w:bottom w:val="single" w:sz="4" w:space="0" w:color="auto"/>
              <w:right w:val="single" w:sz="4" w:space="0" w:color="auto"/>
            </w:tcBorders>
            <w:vAlign w:val="center"/>
          </w:tcPr>
          <w:p w14:paraId="543EF51C" w14:textId="4532CEAD" w:rsidR="00303F7D" w:rsidRPr="007425CE" w:rsidRDefault="007D5D00"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E4E1F86"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661BFDD1" w14:textId="132E56B9" w:rsidR="00303F7D" w:rsidRPr="007425CE" w:rsidRDefault="00A849F3"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 28001</w:t>
            </w:r>
          </w:p>
        </w:tc>
      </w:tr>
      <w:tr w:rsidR="00303F7D" w:rsidRPr="007425CE" w14:paraId="04FB03AA"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23F836BE" w14:textId="6A181B67" w:rsidR="00303F7D" w:rsidRPr="007425CE" w:rsidRDefault="00507234"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202 Advanced Legal Technology</w:t>
            </w:r>
          </w:p>
        </w:tc>
        <w:tc>
          <w:tcPr>
            <w:tcW w:w="1080" w:type="dxa"/>
            <w:tcBorders>
              <w:top w:val="single" w:sz="4" w:space="0" w:color="auto"/>
              <w:left w:val="single" w:sz="4" w:space="0" w:color="auto"/>
              <w:bottom w:val="single" w:sz="4" w:space="0" w:color="auto"/>
              <w:right w:val="single" w:sz="4" w:space="0" w:color="auto"/>
            </w:tcBorders>
            <w:vAlign w:val="center"/>
          </w:tcPr>
          <w:p w14:paraId="0458EF4B" w14:textId="39E02E5D" w:rsidR="00303F7D" w:rsidRPr="007425CE" w:rsidRDefault="00507234"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1</w:t>
            </w:r>
          </w:p>
        </w:tc>
        <w:tc>
          <w:tcPr>
            <w:tcW w:w="1080" w:type="dxa"/>
            <w:tcBorders>
              <w:top w:val="single" w:sz="4" w:space="0" w:color="auto"/>
              <w:left w:val="single" w:sz="4" w:space="0" w:color="auto"/>
              <w:bottom w:val="single" w:sz="4" w:space="0" w:color="auto"/>
              <w:right w:val="single" w:sz="4" w:space="0" w:color="auto"/>
            </w:tcBorders>
            <w:vAlign w:val="center"/>
          </w:tcPr>
          <w:p w14:paraId="62E0C2AC"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639923B0" w14:textId="335F364C" w:rsidR="00303F7D" w:rsidRPr="007425CE" w:rsidRDefault="00303F7D" w:rsidP="00BF7368">
            <w:pPr>
              <w:tabs>
                <w:tab w:val="left" w:pos="720"/>
              </w:tabs>
              <w:rPr>
                <w:rFonts w:ascii="National Book" w:hAnsi="National Book" w:cs="Arial"/>
                <w:color w:val="002060"/>
                <w:sz w:val="20"/>
                <w:szCs w:val="20"/>
              </w:rPr>
            </w:pPr>
          </w:p>
        </w:tc>
      </w:tr>
      <w:tr w:rsidR="00303F7D" w:rsidRPr="007425CE" w14:paraId="356ADDA9"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2CC83360" w14:textId="2AA31DA3" w:rsidR="00303F7D" w:rsidRPr="007425CE" w:rsidRDefault="00507234"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1203 Advanced Litigation</w:t>
            </w:r>
          </w:p>
        </w:tc>
        <w:tc>
          <w:tcPr>
            <w:tcW w:w="1080" w:type="dxa"/>
            <w:tcBorders>
              <w:top w:val="single" w:sz="4" w:space="0" w:color="auto"/>
              <w:left w:val="single" w:sz="4" w:space="0" w:color="auto"/>
              <w:bottom w:val="single" w:sz="4" w:space="0" w:color="auto"/>
              <w:right w:val="single" w:sz="4" w:space="0" w:color="auto"/>
            </w:tcBorders>
            <w:vAlign w:val="center"/>
          </w:tcPr>
          <w:p w14:paraId="1767C092" w14:textId="4EB4C0EB" w:rsidR="00303F7D" w:rsidRPr="007425CE" w:rsidRDefault="00507234"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2535A97"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52C6F326" w14:textId="66B2D7C6" w:rsidR="00303F7D" w:rsidRPr="007425CE" w:rsidRDefault="00303F7D" w:rsidP="00BF7368">
            <w:pPr>
              <w:tabs>
                <w:tab w:val="left" w:pos="720"/>
              </w:tabs>
              <w:rPr>
                <w:rFonts w:ascii="National Book" w:hAnsi="National Book" w:cs="Arial"/>
                <w:color w:val="002060"/>
                <w:sz w:val="20"/>
                <w:szCs w:val="20"/>
              </w:rPr>
            </w:pPr>
          </w:p>
        </w:tc>
      </w:tr>
      <w:tr w:rsidR="00303F7D" w:rsidRPr="007425CE" w14:paraId="5AB2D549"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5FC6799B" w14:textId="6ADCEC6B" w:rsidR="00303F7D" w:rsidRPr="007425CE" w:rsidRDefault="005575A6"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2301 Advanced Legal Research &amp; Writing</w:t>
            </w:r>
          </w:p>
        </w:tc>
        <w:tc>
          <w:tcPr>
            <w:tcW w:w="1080" w:type="dxa"/>
            <w:tcBorders>
              <w:top w:val="single" w:sz="4" w:space="0" w:color="auto"/>
              <w:left w:val="single" w:sz="4" w:space="0" w:color="auto"/>
              <w:bottom w:val="single" w:sz="4" w:space="0" w:color="auto"/>
              <w:right w:val="single" w:sz="4" w:space="0" w:color="auto"/>
            </w:tcBorders>
            <w:vAlign w:val="center"/>
          </w:tcPr>
          <w:p w14:paraId="5C3407A6" w14:textId="3866B125" w:rsidR="00303F7D" w:rsidRPr="007425CE" w:rsidRDefault="005575A6"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3164B10"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194A83E6" w14:textId="3C104EE6" w:rsidR="00303F7D" w:rsidRPr="007425CE" w:rsidRDefault="00303F7D" w:rsidP="00BF7368">
            <w:pPr>
              <w:tabs>
                <w:tab w:val="left" w:pos="720"/>
              </w:tabs>
              <w:rPr>
                <w:rFonts w:ascii="National Book" w:hAnsi="National Book" w:cs="Arial"/>
                <w:color w:val="002060"/>
                <w:sz w:val="20"/>
                <w:szCs w:val="20"/>
              </w:rPr>
            </w:pPr>
          </w:p>
        </w:tc>
      </w:tr>
      <w:tr w:rsidR="00303F7D" w:rsidRPr="007425CE" w14:paraId="02EB62BA"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26171B0F" w14:textId="0C95165E" w:rsidR="00303F7D" w:rsidRPr="007425CE" w:rsidRDefault="00D5396A" w:rsidP="005575A6">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2302 Family Law</w:t>
            </w:r>
          </w:p>
        </w:tc>
        <w:tc>
          <w:tcPr>
            <w:tcW w:w="1080" w:type="dxa"/>
            <w:tcBorders>
              <w:top w:val="single" w:sz="4" w:space="0" w:color="auto"/>
              <w:left w:val="single" w:sz="4" w:space="0" w:color="auto"/>
              <w:bottom w:val="single" w:sz="4" w:space="0" w:color="auto"/>
              <w:right w:val="single" w:sz="4" w:space="0" w:color="auto"/>
            </w:tcBorders>
            <w:vAlign w:val="center"/>
          </w:tcPr>
          <w:p w14:paraId="5F75C9DE" w14:textId="4E87C620" w:rsidR="00303F7D" w:rsidRPr="007425CE" w:rsidRDefault="00D5396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44CE2510"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3370A15E" w14:textId="316141F1" w:rsidR="00303F7D" w:rsidRPr="007425CE" w:rsidRDefault="00F9578C"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w:t>
            </w:r>
            <w:r w:rsidR="007F4792" w:rsidRPr="007425CE">
              <w:rPr>
                <w:rFonts w:ascii="National Book" w:hAnsi="National Book" w:cs="Arial"/>
                <w:color w:val="002060"/>
                <w:sz w:val="20"/>
                <w:szCs w:val="20"/>
              </w:rPr>
              <w:t xml:space="preserve"> 28003</w:t>
            </w:r>
            <w:r w:rsidR="007F5BA9" w:rsidRPr="007425CE">
              <w:rPr>
                <w:rFonts w:ascii="National Book" w:hAnsi="National Book" w:cs="Arial"/>
                <w:color w:val="002060"/>
                <w:sz w:val="20"/>
                <w:szCs w:val="20"/>
              </w:rPr>
              <w:t xml:space="preserve"> (Legal Specialty Elective)</w:t>
            </w:r>
          </w:p>
        </w:tc>
      </w:tr>
      <w:tr w:rsidR="00303F7D" w:rsidRPr="007425CE" w14:paraId="4606D57A"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1B37294D" w14:textId="457F74E8" w:rsidR="00303F7D" w:rsidRPr="007425CE" w:rsidRDefault="00D5396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AR 2303 Probate Law</w:t>
            </w:r>
          </w:p>
        </w:tc>
        <w:tc>
          <w:tcPr>
            <w:tcW w:w="1080" w:type="dxa"/>
            <w:tcBorders>
              <w:top w:val="single" w:sz="4" w:space="0" w:color="auto"/>
              <w:left w:val="single" w:sz="4" w:space="0" w:color="auto"/>
              <w:bottom w:val="single" w:sz="4" w:space="0" w:color="auto"/>
              <w:right w:val="single" w:sz="4" w:space="0" w:color="auto"/>
            </w:tcBorders>
            <w:vAlign w:val="center"/>
          </w:tcPr>
          <w:p w14:paraId="2E383D80" w14:textId="45B4BCCD" w:rsidR="00303F7D" w:rsidRPr="007425CE" w:rsidRDefault="00D5396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3E9C2FC4"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08E14AFF" w14:textId="3AA78B98" w:rsidR="00303F7D" w:rsidRPr="007425CE" w:rsidRDefault="007F4792"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 28007</w:t>
            </w:r>
            <w:r w:rsidR="002463DB" w:rsidRPr="007425CE">
              <w:rPr>
                <w:rFonts w:ascii="National Book" w:hAnsi="National Book" w:cs="Arial"/>
                <w:color w:val="002060"/>
                <w:sz w:val="20"/>
                <w:szCs w:val="20"/>
              </w:rPr>
              <w:t xml:space="preserve"> (Legal Specialty Elective)</w:t>
            </w:r>
          </w:p>
        </w:tc>
      </w:tr>
      <w:tr w:rsidR="00303F7D" w:rsidRPr="007425CE" w14:paraId="0BA34E2D" w14:textId="77777777" w:rsidTr="00601341">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08E0ECFB" w14:textId="1CCD68CF" w:rsidR="00303F7D" w:rsidRPr="007425CE" w:rsidRDefault="00D5396A"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 xml:space="preserve">PAR 2401 </w:t>
            </w:r>
            <w:r w:rsidR="0048014F" w:rsidRPr="007425CE">
              <w:rPr>
                <w:rFonts w:ascii="National Book" w:hAnsi="National Book" w:cs="Arial"/>
                <w:color w:val="002060"/>
                <w:sz w:val="20"/>
                <w:szCs w:val="20"/>
              </w:rPr>
              <w:t>L</w:t>
            </w:r>
            <w:r w:rsidRPr="007425CE">
              <w:rPr>
                <w:rFonts w:ascii="National Book" w:hAnsi="National Book" w:cs="Arial"/>
                <w:color w:val="002060"/>
                <w:sz w:val="20"/>
                <w:szCs w:val="20"/>
              </w:rPr>
              <w:t xml:space="preserve">egal </w:t>
            </w:r>
            <w:r w:rsidR="0048014F" w:rsidRPr="007425CE">
              <w:rPr>
                <w:rFonts w:ascii="National Book" w:hAnsi="National Book" w:cs="Arial"/>
                <w:color w:val="002060"/>
                <w:sz w:val="20"/>
                <w:szCs w:val="20"/>
              </w:rPr>
              <w:t xml:space="preserve">Studies </w:t>
            </w:r>
            <w:r w:rsidRPr="007425CE">
              <w:rPr>
                <w:rFonts w:ascii="National Book" w:hAnsi="National Book" w:cs="Arial"/>
                <w:color w:val="002060"/>
                <w:sz w:val="20"/>
                <w:szCs w:val="20"/>
              </w:rPr>
              <w:t>Internship</w:t>
            </w:r>
          </w:p>
        </w:tc>
        <w:tc>
          <w:tcPr>
            <w:tcW w:w="1080" w:type="dxa"/>
            <w:tcBorders>
              <w:top w:val="single" w:sz="4" w:space="0" w:color="auto"/>
              <w:left w:val="single" w:sz="4" w:space="0" w:color="auto"/>
              <w:bottom w:val="single" w:sz="4" w:space="0" w:color="auto"/>
              <w:right w:val="single" w:sz="4" w:space="0" w:color="auto"/>
            </w:tcBorders>
            <w:vAlign w:val="center"/>
          </w:tcPr>
          <w:p w14:paraId="37F00983" w14:textId="58C44DC6" w:rsidR="00303F7D" w:rsidRPr="007425CE" w:rsidRDefault="00D5396A"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2</w:t>
            </w:r>
          </w:p>
        </w:tc>
        <w:tc>
          <w:tcPr>
            <w:tcW w:w="1080" w:type="dxa"/>
            <w:tcBorders>
              <w:top w:val="single" w:sz="4" w:space="0" w:color="auto"/>
              <w:left w:val="single" w:sz="4" w:space="0" w:color="auto"/>
              <w:bottom w:val="single" w:sz="4" w:space="0" w:color="auto"/>
              <w:right w:val="single" w:sz="4" w:space="0" w:color="auto"/>
            </w:tcBorders>
            <w:vAlign w:val="center"/>
          </w:tcPr>
          <w:p w14:paraId="0EA9C680" w14:textId="2935AF9B" w:rsidR="00303F7D" w:rsidRPr="007425CE" w:rsidRDefault="003B3CD0"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077" w:type="dxa"/>
            <w:tcBorders>
              <w:top w:val="single" w:sz="4" w:space="0" w:color="auto"/>
              <w:left w:val="single" w:sz="4" w:space="0" w:color="auto"/>
              <w:bottom w:val="single" w:sz="4" w:space="0" w:color="auto"/>
              <w:right w:val="single" w:sz="4" w:space="0" w:color="auto"/>
            </w:tcBorders>
            <w:vAlign w:val="center"/>
          </w:tcPr>
          <w:p w14:paraId="48875A62" w14:textId="48430F6E" w:rsidR="00303F7D" w:rsidRPr="007425CE" w:rsidRDefault="00B97A10"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LST 37692</w:t>
            </w:r>
          </w:p>
        </w:tc>
      </w:tr>
      <w:tr w:rsidR="00303F7D" w:rsidRPr="007425CE" w14:paraId="185E21B5"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72D69B44" w14:textId="77777777" w:rsidR="00303F7D" w:rsidRPr="007425CE" w:rsidRDefault="00BE716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SY 1100 General Psychology</w:t>
            </w:r>
          </w:p>
          <w:p w14:paraId="1976FF80" w14:textId="1AB022F4" w:rsidR="00BE716F" w:rsidRPr="007425CE" w:rsidRDefault="00BE716F"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or SOC 1101 Introduction to Sociology</w:t>
            </w:r>
          </w:p>
        </w:tc>
        <w:tc>
          <w:tcPr>
            <w:tcW w:w="1080" w:type="dxa"/>
            <w:tcBorders>
              <w:top w:val="single" w:sz="4" w:space="0" w:color="auto"/>
              <w:left w:val="single" w:sz="4" w:space="0" w:color="auto"/>
              <w:bottom w:val="single" w:sz="4" w:space="0" w:color="auto"/>
              <w:right w:val="single" w:sz="4" w:space="0" w:color="auto"/>
            </w:tcBorders>
            <w:vAlign w:val="center"/>
          </w:tcPr>
          <w:p w14:paraId="05349F34" w14:textId="72399FFD" w:rsidR="00303F7D" w:rsidRPr="007425CE" w:rsidRDefault="00BE716F"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4ECC4F3A" w14:textId="77777777" w:rsidR="00303F7D" w:rsidRPr="007425CE" w:rsidRDefault="00303F7D"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58A9E74F" w14:textId="374B989E" w:rsidR="00303F7D" w:rsidRPr="007425CE" w:rsidRDefault="00115216"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PSYC 11762 (</w:t>
            </w:r>
            <w:r w:rsidR="00D84E43" w:rsidRPr="007425CE">
              <w:rPr>
                <w:rFonts w:ascii="National Book" w:hAnsi="National Book" w:cs="Arial"/>
                <w:color w:val="002060"/>
                <w:sz w:val="20"/>
                <w:szCs w:val="20"/>
              </w:rPr>
              <w:t>KSS)</w:t>
            </w:r>
          </w:p>
          <w:p w14:paraId="1DDBE7F3" w14:textId="32EB5C6A" w:rsidR="00D84E43" w:rsidRPr="007425CE" w:rsidRDefault="00D84E43"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or SOC 12050 (KSS)</w:t>
            </w:r>
          </w:p>
        </w:tc>
      </w:tr>
      <w:tr w:rsidR="00D5396A" w:rsidRPr="007425CE" w14:paraId="6E42D00E" w14:textId="77777777" w:rsidTr="008302E6">
        <w:trPr>
          <w:trHeight w:val="288"/>
        </w:trPr>
        <w:tc>
          <w:tcPr>
            <w:tcW w:w="4668" w:type="dxa"/>
            <w:tcBorders>
              <w:top w:val="single" w:sz="4" w:space="0" w:color="auto"/>
              <w:left w:val="single" w:sz="4" w:space="0" w:color="auto"/>
              <w:bottom w:val="single" w:sz="4" w:space="0" w:color="auto"/>
              <w:right w:val="single" w:sz="4" w:space="0" w:color="auto"/>
            </w:tcBorders>
            <w:vAlign w:val="center"/>
          </w:tcPr>
          <w:p w14:paraId="5FF7E158" w14:textId="58EB0546" w:rsidR="00D5396A" w:rsidRPr="007425CE" w:rsidRDefault="00F525D4"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RES 1201 Real Estate Law</w:t>
            </w:r>
          </w:p>
        </w:tc>
        <w:tc>
          <w:tcPr>
            <w:tcW w:w="1080" w:type="dxa"/>
            <w:tcBorders>
              <w:top w:val="single" w:sz="4" w:space="0" w:color="auto"/>
              <w:left w:val="single" w:sz="4" w:space="0" w:color="auto"/>
              <w:bottom w:val="single" w:sz="4" w:space="0" w:color="auto"/>
              <w:right w:val="single" w:sz="4" w:space="0" w:color="auto"/>
            </w:tcBorders>
            <w:vAlign w:val="center"/>
          </w:tcPr>
          <w:p w14:paraId="438CE24E" w14:textId="4B3634A2" w:rsidR="00D5396A" w:rsidRPr="007425CE" w:rsidRDefault="00F525D4" w:rsidP="00BF7368">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ED2B569" w14:textId="77777777" w:rsidR="00D5396A" w:rsidRPr="007425CE" w:rsidRDefault="00D5396A" w:rsidP="00BF7368">
            <w:pPr>
              <w:tabs>
                <w:tab w:val="left" w:pos="720"/>
              </w:tabs>
              <w:jc w:val="center"/>
              <w:rPr>
                <w:rFonts w:ascii="National Book" w:hAnsi="National Book" w:cs="Arial"/>
                <w:color w:val="002060"/>
                <w:sz w:val="20"/>
                <w:szCs w:val="20"/>
              </w:rPr>
            </w:pPr>
          </w:p>
        </w:tc>
        <w:tc>
          <w:tcPr>
            <w:tcW w:w="4077" w:type="dxa"/>
            <w:tcBorders>
              <w:top w:val="single" w:sz="4" w:space="0" w:color="auto"/>
              <w:left w:val="single" w:sz="4" w:space="0" w:color="auto"/>
              <w:bottom w:val="single" w:sz="4" w:space="0" w:color="auto"/>
              <w:right w:val="single" w:sz="4" w:space="0" w:color="auto"/>
            </w:tcBorders>
            <w:vAlign w:val="center"/>
          </w:tcPr>
          <w:p w14:paraId="44864646" w14:textId="703A6A11" w:rsidR="00D5396A" w:rsidRPr="007425CE" w:rsidRDefault="002E49D4" w:rsidP="00BF7368">
            <w:pPr>
              <w:tabs>
                <w:tab w:val="left" w:pos="720"/>
              </w:tabs>
              <w:rPr>
                <w:rFonts w:ascii="National Book" w:hAnsi="National Book" w:cs="Arial"/>
                <w:color w:val="002060"/>
                <w:sz w:val="20"/>
                <w:szCs w:val="20"/>
              </w:rPr>
            </w:pPr>
            <w:r w:rsidRPr="007425CE">
              <w:rPr>
                <w:rFonts w:ascii="National Book" w:hAnsi="National Book" w:cs="Arial"/>
                <w:color w:val="002060"/>
                <w:sz w:val="20"/>
                <w:szCs w:val="20"/>
              </w:rPr>
              <w:t>TRAN 1X000</w:t>
            </w:r>
          </w:p>
        </w:tc>
      </w:tr>
      <w:tr w:rsidR="009436EE" w:rsidRPr="00EF2058" w14:paraId="22B6A700" w14:textId="77777777" w:rsidTr="0060134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3FDAB8" w14:textId="3668CF24" w:rsidR="00303F7D" w:rsidRPr="00EF2058" w:rsidRDefault="00303F7D" w:rsidP="00227183">
            <w:pPr>
              <w:tabs>
                <w:tab w:val="left" w:pos="720"/>
              </w:tabs>
              <w:jc w:val="center"/>
              <w:rPr>
                <w:rFonts w:ascii="National Book" w:hAnsi="National Book" w:cs="Arial"/>
                <w:b/>
                <w:color w:val="FFFFFF" w:themeColor="background1"/>
              </w:rPr>
            </w:pPr>
            <w:r w:rsidRPr="007425CE">
              <w:rPr>
                <w:rFonts w:ascii="National Book" w:hAnsi="National Book" w:cs="Arial"/>
                <w:b/>
                <w:color w:val="FFFFFF" w:themeColor="background1"/>
              </w:rPr>
              <w:t>6</w:t>
            </w:r>
            <w:r w:rsidR="00FE50BC" w:rsidRPr="007425CE">
              <w:rPr>
                <w:rFonts w:ascii="National Book" w:hAnsi="National Book" w:cs="Arial"/>
                <w:b/>
                <w:color w:val="FFFFFF" w:themeColor="background1"/>
              </w:rPr>
              <w:t>1</w:t>
            </w:r>
            <w:r w:rsidRPr="007425CE">
              <w:rPr>
                <w:rFonts w:ascii="National Book" w:hAnsi="National Book" w:cs="Arial"/>
                <w:b/>
                <w:color w:val="FFFFFF" w:themeColor="background1"/>
              </w:rPr>
              <w:t xml:space="preserve"> Total Credit Hours to Graduate with the AAS Degree from </w:t>
            </w:r>
            <w:r w:rsidRPr="007425CE">
              <w:rPr>
                <w:rFonts w:ascii="National Book" w:hAnsi="National Book" w:cs="Arial"/>
                <w:b/>
                <w:bCs/>
                <w:color w:val="FFFFFF" w:themeColor="background1"/>
              </w:rPr>
              <w:t>Sinclair College</w:t>
            </w:r>
          </w:p>
        </w:tc>
      </w:tr>
    </w:tbl>
    <w:p w14:paraId="1DAB1E1D" w14:textId="77777777" w:rsidR="00A92E77" w:rsidRPr="00484768" w:rsidRDefault="00A92E77">
      <w:pPr>
        <w:rPr>
          <w:rFonts w:ascii="National Book" w:hAnsi="National Book" w:cs="Arial"/>
          <w:color w:val="002060"/>
          <w:sz w:val="28"/>
          <w:szCs w:val="28"/>
        </w:rPr>
      </w:pPr>
    </w:p>
    <w:p w14:paraId="4AF6C342" w14:textId="58EE8A41" w:rsidR="003F61FB" w:rsidRPr="002C1081" w:rsidRDefault="002C1081">
      <w:pPr>
        <w:rPr>
          <w:rFonts w:ascii="National Book" w:hAnsi="National Book" w:cs="Arial"/>
          <w:color w:val="002060"/>
          <w:sz w:val="18"/>
          <w:szCs w:val="18"/>
        </w:rPr>
      </w:pPr>
      <w:r w:rsidRPr="002C1081">
        <w:rPr>
          <w:rFonts w:ascii="National Book" w:hAnsi="National Book" w:cs="Arial"/>
          <w:color w:val="002060"/>
          <w:sz w:val="18"/>
          <w:szCs w:val="18"/>
          <w:vertAlign w:val="superscript"/>
        </w:rPr>
        <w:t>1</w:t>
      </w:r>
      <w:r w:rsidRPr="002C1081">
        <w:rPr>
          <w:rFonts w:ascii="National Book" w:hAnsi="National Book" w:cs="Arial"/>
          <w:color w:val="002060"/>
          <w:sz w:val="18"/>
          <w:szCs w:val="18"/>
        </w:rPr>
        <w:t xml:space="preserve"> Recommended for transfer</w:t>
      </w:r>
      <w:r w:rsidR="003F61FB" w:rsidRPr="002C1081">
        <w:rPr>
          <w:rFonts w:ascii="National Book" w:hAnsi="National Book" w:cs="Arial"/>
          <w:color w:val="002060"/>
          <w:sz w:val="18"/>
          <w:szCs w:val="18"/>
        </w:rPr>
        <w:br w:type="page"/>
      </w:r>
    </w:p>
    <w:tbl>
      <w:tblPr>
        <w:tblW w:w="10905" w:type="dxa"/>
        <w:tblInd w:w="-713" w:type="dxa"/>
        <w:tblLayout w:type="fixed"/>
        <w:tblLook w:val="01E0" w:firstRow="1" w:lastRow="1" w:firstColumn="1" w:lastColumn="1" w:noHBand="0" w:noVBand="0"/>
      </w:tblPr>
      <w:tblGrid>
        <w:gridCol w:w="4691"/>
        <w:gridCol w:w="720"/>
        <w:gridCol w:w="810"/>
        <w:gridCol w:w="4684"/>
      </w:tblGrid>
      <w:tr w:rsidR="004253B2" w:rsidRPr="007425CE" w14:paraId="3AE827BD" w14:textId="77777777" w:rsidTr="004253B2">
        <w:trPr>
          <w:trHeight w:val="512"/>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8302AD7" w14:textId="2264D00E" w:rsidR="004253B2" w:rsidRPr="007425CE" w:rsidRDefault="004253B2" w:rsidP="004253B2">
            <w:pPr>
              <w:tabs>
                <w:tab w:val="left" w:pos="720"/>
              </w:tabs>
              <w:jc w:val="center"/>
              <w:rPr>
                <w:rFonts w:ascii="National Book" w:hAnsi="National Book" w:cs="Arial"/>
                <w:b/>
                <w:bCs/>
                <w:color w:val="FFFFFF" w:themeColor="background1"/>
              </w:rPr>
            </w:pPr>
            <w:r w:rsidRPr="007425CE">
              <w:rPr>
                <w:rFonts w:ascii="National Book" w:hAnsi="National Book" w:cs="Arial"/>
                <w:b/>
                <w:bCs/>
                <w:color w:val="FFFFFF" w:themeColor="background1"/>
              </w:rPr>
              <w:lastRenderedPageBreak/>
              <w:t>SUGGESTED SEQUENCE AT KENT STATE UNIVERSITY</w:t>
            </w:r>
          </w:p>
        </w:tc>
      </w:tr>
      <w:tr w:rsidR="00135FE5" w:rsidRPr="007425CE" w14:paraId="2DF00963" w14:textId="77777777" w:rsidTr="0022718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019F45" w14:textId="77777777" w:rsidR="00135FE5" w:rsidRPr="007425CE" w:rsidRDefault="00135FE5" w:rsidP="00BF7368">
            <w:pPr>
              <w:tabs>
                <w:tab w:val="left" w:pos="720"/>
              </w:tabs>
              <w:rPr>
                <w:rFonts w:ascii="National Book" w:hAnsi="National Book" w:cs="Arial"/>
                <w:color w:val="002060"/>
                <w:sz w:val="16"/>
                <w:szCs w:val="16"/>
              </w:rPr>
            </w:pPr>
            <w:r w:rsidRPr="007425C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47DDCE" w14:textId="77777777" w:rsidR="00135FE5" w:rsidRPr="007425CE" w:rsidRDefault="00135FE5" w:rsidP="00BF7368">
            <w:pPr>
              <w:tabs>
                <w:tab w:val="left" w:pos="720"/>
              </w:tabs>
              <w:jc w:val="center"/>
              <w:rPr>
                <w:rFonts w:ascii="National Book" w:hAnsi="National Book" w:cs="Arial"/>
                <w:color w:val="002060"/>
                <w:sz w:val="16"/>
                <w:szCs w:val="16"/>
              </w:rPr>
            </w:pPr>
            <w:r w:rsidRPr="007425CE">
              <w:rPr>
                <w:rFonts w:ascii="National Book" w:hAnsi="National Book" w:cs="Arial"/>
                <w:color w:val="002060"/>
                <w:sz w:val="16"/>
                <w:szCs w:val="16"/>
              </w:rPr>
              <w:t>Credit</w:t>
            </w:r>
          </w:p>
          <w:p w14:paraId="4514E31B" w14:textId="77777777" w:rsidR="00135FE5" w:rsidRPr="007425CE" w:rsidRDefault="00135FE5" w:rsidP="00BF7368">
            <w:pPr>
              <w:tabs>
                <w:tab w:val="left" w:pos="720"/>
              </w:tabs>
              <w:jc w:val="center"/>
              <w:rPr>
                <w:rFonts w:ascii="National Book" w:hAnsi="National Book" w:cs="Arial"/>
                <w:color w:val="002060"/>
                <w:sz w:val="16"/>
                <w:szCs w:val="16"/>
              </w:rPr>
            </w:pPr>
            <w:r w:rsidRPr="007425C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595049" w14:textId="77777777" w:rsidR="00135FE5" w:rsidRPr="007425CE" w:rsidRDefault="00135FE5" w:rsidP="00BF7368">
            <w:pPr>
              <w:tabs>
                <w:tab w:val="left" w:pos="720"/>
              </w:tabs>
              <w:jc w:val="center"/>
              <w:rPr>
                <w:rFonts w:ascii="National Book" w:hAnsi="National Book" w:cs="Arial"/>
                <w:color w:val="002060"/>
                <w:sz w:val="16"/>
                <w:szCs w:val="16"/>
              </w:rPr>
            </w:pPr>
            <w:r w:rsidRPr="007425CE">
              <w:rPr>
                <w:rFonts w:ascii="National Book" w:hAnsi="National Book" w:cs="Arial"/>
                <w:color w:val="002060"/>
                <w:sz w:val="16"/>
                <w:szCs w:val="16"/>
              </w:rPr>
              <w:t>Upper</w:t>
            </w:r>
          </w:p>
          <w:p w14:paraId="7669D350" w14:textId="77777777" w:rsidR="00135FE5" w:rsidRPr="007425CE" w:rsidRDefault="00135FE5" w:rsidP="00BF7368">
            <w:pPr>
              <w:tabs>
                <w:tab w:val="left" w:pos="720"/>
              </w:tabs>
              <w:jc w:val="center"/>
              <w:rPr>
                <w:rFonts w:ascii="National Book" w:hAnsi="National Book" w:cs="Arial"/>
                <w:color w:val="002060"/>
                <w:sz w:val="16"/>
                <w:szCs w:val="16"/>
              </w:rPr>
            </w:pPr>
            <w:r w:rsidRPr="007425CE">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DC9940" w14:textId="77777777" w:rsidR="00135FE5" w:rsidRPr="007425CE" w:rsidRDefault="00135FE5" w:rsidP="00BF7368">
            <w:pPr>
              <w:tabs>
                <w:tab w:val="left" w:pos="720"/>
              </w:tabs>
              <w:rPr>
                <w:rFonts w:ascii="National Book" w:hAnsi="National Book" w:cs="Arial"/>
                <w:color w:val="002060"/>
                <w:sz w:val="16"/>
                <w:szCs w:val="16"/>
              </w:rPr>
            </w:pPr>
            <w:r w:rsidRPr="007425CE">
              <w:rPr>
                <w:rFonts w:ascii="National Book" w:hAnsi="National Book" w:cs="Arial"/>
                <w:color w:val="002060"/>
                <w:sz w:val="16"/>
                <w:szCs w:val="16"/>
              </w:rPr>
              <w:t>Notes on Transfer Coursework to Kent State</w:t>
            </w:r>
          </w:p>
        </w:tc>
      </w:tr>
      <w:tr w:rsidR="00135FE5" w:rsidRPr="007425CE" w14:paraId="0E0B8320"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A4EC56" w14:textId="2AFBDCFD" w:rsidR="00135FE5" w:rsidRPr="007425CE" w:rsidRDefault="00135FE5" w:rsidP="00BF7368">
            <w:pPr>
              <w:tabs>
                <w:tab w:val="left" w:pos="720"/>
              </w:tabs>
              <w:rPr>
                <w:rFonts w:ascii="National Book" w:hAnsi="National Book" w:cs="Arial"/>
                <w:b/>
                <w:color w:val="FFFFFF" w:themeColor="background1"/>
                <w:sz w:val="20"/>
                <w:szCs w:val="20"/>
              </w:rPr>
            </w:pPr>
            <w:r w:rsidRPr="007425CE">
              <w:rPr>
                <w:rFonts w:ascii="National Book" w:hAnsi="National Book" w:cs="Arial"/>
                <w:b/>
                <w:color w:val="FFFFFF" w:themeColor="background1"/>
                <w:sz w:val="20"/>
                <w:szCs w:val="20"/>
              </w:rPr>
              <w:t>Semester Five: [</w:t>
            </w:r>
            <w:r w:rsidR="00E51A4B" w:rsidRPr="007425CE">
              <w:rPr>
                <w:rFonts w:ascii="National Book" w:hAnsi="National Book" w:cs="Arial"/>
                <w:b/>
                <w:color w:val="FFFFFF" w:themeColor="background1"/>
                <w:sz w:val="20"/>
                <w:szCs w:val="20"/>
              </w:rPr>
              <w:t>1</w:t>
            </w:r>
            <w:r w:rsidR="00D16B99" w:rsidRPr="007425CE">
              <w:rPr>
                <w:rFonts w:ascii="National Book" w:hAnsi="National Book" w:cs="Arial"/>
                <w:b/>
                <w:color w:val="FFFFFF" w:themeColor="background1"/>
                <w:sz w:val="20"/>
                <w:szCs w:val="20"/>
              </w:rPr>
              <w:t>6</w:t>
            </w:r>
            <w:r w:rsidR="004D7272" w:rsidRPr="007425CE">
              <w:rPr>
                <w:rFonts w:ascii="National Book" w:hAnsi="National Book" w:cs="Arial"/>
                <w:b/>
                <w:color w:val="FFFFFF" w:themeColor="background1"/>
                <w:sz w:val="20"/>
                <w:szCs w:val="20"/>
              </w:rPr>
              <w:t xml:space="preserve"> </w:t>
            </w:r>
            <w:r w:rsidRPr="007425CE">
              <w:rPr>
                <w:rFonts w:ascii="National Book" w:hAnsi="National Book" w:cs="Arial"/>
                <w:b/>
                <w:color w:val="FFFFFF" w:themeColor="background1"/>
                <w:sz w:val="20"/>
                <w:szCs w:val="20"/>
              </w:rPr>
              <w:t xml:space="preserve">Credit Hours] Kent State University </w:t>
            </w:r>
          </w:p>
        </w:tc>
      </w:tr>
      <w:tr w:rsidR="00A54ADE" w:rsidRPr="007425CE" w14:paraId="67699F9A"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7A48E74" w14:textId="642D1EC4" w:rsidR="00A54ADE" w:rsidRPr="007425CE" w:rsidRDefault="009A1876" w:rsidP="00BF7368">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Legal Specialty Elective</w:t>
            </w:r>
          </w:p>
        </w:tc>
        <w:tc>
          <w:tcPr>
            <w:tcW w:w="720" w:type="dxa"/>
            <w:tcBorders>
              <w:top w:val="single" w:sz="4" w:space="0" w:color="auto"/>
              <w:left w:val="single" w:sz="4" w:space="0" w:color="auto"/>
              <w:bottom w:val="single" w:sz="4" w:space="0" w:color="auto"/>
              <w:right w:val="single" w:sz="4" w:space="0" w:color="auto"/>
            </w:tcBorders>
            <w:vAlign w:val="center"/>
          </w:tcPr>
          <w:p w14:paraId="4EF9A95E" w14:textId="79C6001B" w:rsidR="00A54ADE" w:rsidRPr="007425CE" w:rsidRDefault="00E51A4B" w:rsidP="00BF7368">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E361F3" w14:textId="3C9D4DFF" w:rsidR="00A54ADE" w:rsidRPr="007425CE" w:rsidRDefault="00E51A4B" w:rsidP="00BF7368">
            <w:pPr>
              <w:tabs>
                <w:tab w:val="left" w:pos="720"/>
              </w:tabs>
              <w:jc w:val="center"/>
              <w:rPr>
                <w:rFonts w:ascii="National Book" w:hAnsi="National Book" w:cs="Arial"/>
                <w:strike/>
                <w:color w:val="00206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0318935" w14:textId="77777777" w:rsidR="00A54ADE" w:rsidRPr="007425CE" w:rsidRDefault="00A54ADE" w:rsidP="00BF7368">
            <w:pPr>
              <w:tabs>
                <w:tab w:val="left" w:pos="720"/>
              </w:tabs>
              <w:rPr>
                <w:rFonts w:ascii="National Book" w:hAnsi="National Book" w:cs="Arial"/>
                <w:i/>
                <w:iCs/>
                <w:strike/>
                <w:color w:val="002060"/>
                <w:sz w:val="18"/>
                <w:szCs w:val="18"/>
              </w:rPr>
            </w:pPr>
          </w:p>
        </w:tc>
      </w:tr>
      <w:tr w:rsidR="00D737C8" w:rsidRPr="007425CE" w14:paraId="57B370A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55FBE7" w14:textId="65F35510" w:rsidR="00D737C8" w:rsidRPr="007425CE" w:rsidRDefault="00D737C8" w:rsidP="00D737C8">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Basic Sciences (KBS)</w:t>
            </w:r>
          </w:p>
        </w:tc>
        <w:tc>
          <w:tcPr>
            <w:tcW w:w="720" w:type="dxa"/>
            <w:tcBorders>
              <w:top w:val="single" w:sz="4" w:space="0" w:color="auto"/>
              <w:left w:val="single" w:sz="4" w:space="0" w:color="auto"/>
              <w:bottom w:val="single" w:sz="4" w:space="0" w:color="auto"/>
              <w:right w:val="single" w:sz="4" w:space="0" w:color="auto"/>
            </w:tcBorders>
            <w:vAlign w:val="center"/>
          </w:tcPr>
          <w:p w14:paraId="2CADCA0D" w14:textId="43132DD7" w:rsidR="00D737C8" w:rsidRPr="007425CE" w:rsidRDefault="00D737C8" w:rsidP="00D737C8">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2D1563" w14:textId="02A50057" w:rsidR="00D737C8" w:rsidRPr="007425CE" w:rsidRDefault="00D737C8" w:rsidP="00D737C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69A4770" w14:textId="4DD6DC4B" w:rsidR="00D737C8" w:rsidRPr="007425CE" w:rsidRDefault="00D737C8" w:rsidP="00D737C8">
            <w:pPr>
              <w:tabs>
                <w:tab w:val="left" w:pos="720"/>
              </w:tabs>
              <w:rPr>
                <w:rFonts w:ascii="National Book" w:hAnsi="National Book" w:cs="Arial"/>
                <w:color w:val="002060"/>
                <w:sz w:val="18"/>
                <w:szCs w:val="18"/>
              </w:rPr>
            </w:pPr>
            <w:r w:rsidRPr="007425CE">
              <w:rPr>
                <w:rFonts w:ascii="National Book" w:hAnsi="National Book" w:cs="Arial"/>
                <w:bCs/>
                <w:color w:val="002060"/>
                <w:sz w:val="18"/>
                <w:szCs w:val="18"/>
              </w:rPr>
              <w:t>@</w:t>
            </w:r>
          </w:p>
        </w:tc>
      </w:tr>
      <w:tr w:rsidR="00D737C8" w:rsidRPr="007425CE" w14:paraId="6C70790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F66049" w14:textId="51D26194" w:rsidR="00D737C8" w:rsidRPr="007425CE" w:rsidRDefault="00D737C8" w:rsidP="00D737C8">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BD89648" w14:textId="0EF647C1" w:rsidR="00D737C8" w:rsidRPr="007425CE" w:rsidRDefault="00D737C8" w:rsidP="00D737C8">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09FFC0" w14:textId="77777777" w:rsidR="00D737C8" w:rsidRPr="007425CE" w:rsidRDefault="00D737C8" w:rsidP="00D737C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DA5606A" w14:textId="2875E4CA" w:rsidR="00D737C8" w:rsidRPr="007425CE" w:rsidRDefault="00D737C8" w:rsidP="00D737C8">
            <w:pPr>
              <w:tabs>
                <w:tab w:val="left" w:pos="720"/>
              </w:tabs>
              <w:rPr>
                <w:rFonts w:ascii="National Book" w:hAnsi="National Book" w:cs="Arial"/>
                <w:b/>
                <w:color w:val="002060"/>
                <w:sz w:val="18"/>
                <w:szCs w:val="18"/>
              </w:rPr>
            </w:pPr>
            <w:r w:rsidRPr="007425CE">
              <w:rPr>
                <w:rFonts w:ascii="National Book" w:hAnsi="National Book" w:cs="Arial"/>
                <w:bCs/>
                <w:color w:val="002060"/>
                <w:sz w:val="18"/>
                <w:szCs w:val="18"/>
              </w:rPr>
              <w:t>@</w:t>
            </w:r>
          </w:p>
        </w:tc>
      </w:tr>
      <w:tr w:rsidR="00D16B99" w:rsidRPr="007425CE" w14:paraId="0C271006"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12EE39" w14:textId="1E190082"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Social Sciences (KSS – Not PSYC / SOC)</w:t>
            </w:r>
          </w:p>
        </w:tc>
        <w:tc>
          <w:tcPr>
            <w:tcW w:w="720" w:type="dxa"/>
            <w:tcBorders>
              <w:top w:val="single" w:sz="4" w:space="0" w:color="auto"/>
              <w:left w:val="single" w:sz="4" w:space="0" w:color="auto"/>
              <w:bottom w:val="single" w:sz="4" w:space="0" w:color="auto"/>
              <w:right w:val="single" w:sz="4" w:space="0" w:color="auto"/>
            </w:tcBorders>
            <w:vAlign w:val="center"/>
          </w:tcPr>
          <w:p w14:paraId="6349B6F4" w14:textId="403549AD"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FC9BF7" w14:textId="77777777" w:rsidR="00D16B99" w:rsidRPr="007425CE" w:rsidRDefault="00D16B99" w:rsidP="00D16B9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EF806BA" w14:textId="57585281" w:rsidR="00D16B99" w:rsidRPr="007425CE" w:rsidRDefault="00D16B99" w:rsidP="00D16B99">
            <w:pPr>
              <w:tabs>
                <w:tab w:val="left" w:pos="720"/>
              </w:tabs>
              <w:rPr>
                <w:rFonts w:ascii="National Book" w:hAnsi="National Book" w:cs="Arial"/>
                <w:bCs/>
                <w:color w:val="002060"/>
                <w:sz w:val="18"/>
                <w:szCs w:val="18"/>
              </w:rPr>
            </w:pPr>
            <w:r w:rsidRPr="007425CE">
              <w:rPr>
                <w:rFonts w:ascii="National Book" w:hAnsi="National Book" w:cs="Arial"/>
                <w:bCs/>
                <w:color w:val="002060"/>
                <w:sz w:val="18"/>
                <w:szCs w:val="18"/>
              </w:rPr>
              <w:t>@</w:t>
            </w:r>
          </w:p>
        </w:tc>
      </w:tr>
      <w:tr w:rsidR="00D16B99" w:rsidRPr="007425CE" w14:paraId="211346A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E0F0EB" w14:textId="3256A410"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1D873154" w14:textId="0CEAD66B"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67C21B4" w14:textId="57151CB3" w:rsidR="00D16B99" w:rsidRPr="007425CE" w:rsidRDefault="00D16B99" w:rsidP="00D16B99">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325ED74" w14:textId="77777777" w:rsidR="00D16B99" w:rsidRPr="007425CE" w:rsidRDefault="00D16B99" w:rsidP="00D16B99">
            <w:pPr>
              <w:tabs>
                <w:tab w:val="left" w:pos="720"/>
              </w:tabs>
              <w:rPr>
                <w:rFonts w:ascii="National Book" w:hAnsi="National Book" w:cs="Arial"/>
                <w:color w:val="002060"/>
                <w:sz w:val="18"/>
                <w:szCs w:val="18"/>
              </w:rPr>
            </w:pPr>
          </w:p>
        </w:tc>
      </w:tr>
      <w:tr w:rsidR="00D16B99" w:rsidRPr="007425CE" w14:paraId="215C1934" w14:textId="77777777" w:rsidTr="00135FE5">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84C4766" w14:textId="0FB10B4A" w:rsidR="00D16B99" w:rsidRPr="007425CE" w:rsidRDefault="00D16B99" w:rsidP="00D16B99">
            <w:pPr>
              <w:tabs>
                <w:tab w:val="left" w:pos="720"/>
              </w:tabs>
              <w:rPr>
                <w:rFonts w:ascii="National Book" w:hAnsi="National Book" w:cs="Arial"/>
                <w:b/>
                <w:color w:val="FFFFFF" w:themeColor="background1"/>
                <w:sz w:val="20"/>
                <w:szCs w:val="20"/>
              </w:rPr>
            </w:pPr>
            <w:r w:rsidRPr="007425CE">
              <w:rPr>
                <w:rFonts w:ascii="National Book" w:hAnsi="National Book" w:cs="Arial"/>
                <w:b/>
                <w:color w:val="FFFFFF" w:themeColor="background1"/>
                <w:sz w:val="20"/>
                <w:szCs w:val="20"/>
              </w:rPr>
              <w:t>Semester Six: [16</w:t>
            </w:r>
            <w:r w:rsidR="00B02AC1" w:rsidRPr="007425CE">
              <w:rPr>
                <w:rFonts w:ascii="National Book" w:hAnsi="National Book" w:cs="Arial"/>
                <w:b/>
                <w:color w:val="FFFFFF" w:themeColor="background1"/>
                <w:sz w:val="20"/>
                <w:szCs w:val="20"/>
              </w:rPr>
              <w:t>-17</w:t>
            </w:r>
            <w:r w:rsidRPr="007425CE">
              <w:rPr>
                <w:rFonts w:ascii="National Book" w:hAnsi="National Book" w:cs="Arial"/>
                <w:b/>
                <w:color w:val="FFFFFF" w:themeColor="background1"/>
                <w:sz w:val="20"/>
                <w:szCs w:val="20"/>
              </w:rPr>
              <w:t xml:space="preserve"> Credit Hours] Kent State University </w:t>
            </w:r>
          </w:p>
        </w:tc>
      </w:tr>
      <w:tr w:rsidR="00D16B99" w:rsidRPr="007425CE" w14:paraId="1ECD1A0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6D3D8D" w14:textId="1858C43D"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PLST 38006 Applied Legal Research and Litigation</w:t>
            </w:r>
          </w:p>
        </w:tc>
        <w:tc>
          <w:tcPr>
            <w:tcW w:w="720" w:type="dxa"/>
            <w:tcBorders>
              <w:top w:val="single" w:sz="4" w:space="0" w:color="auto"/>
              <w:left w:val="single" w:sz="4" w:space="0" w:color="auto"/>
              <w:bottom w:val="single" w:sz="4" w:space="0" w:color="auto"/>
              <w:right w:val="single" w:sz="4" w:space="0" w:color="auto"/>
            </w:tcBorders>
            <w:vAlign w:val="center"/>
          </w:tcPr>
          <w:p w14:paraId="2ADF27CF" w14:textId="77777777"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070504" w14:textId="77777777" w:rsidR="00D16B99" w:rsidRPr="007425CE" w:rsidRDefault="00D16B99" w:rsidP="00D16B99">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585BF7" w14:textId="77777777" w:rsidR="00D16B99" w:rsidRPr="007425CE" w:rsidRDefault="00D16B99" w:rsidP="00D16B99">
            <w:pPr>
              <w:tabs>
                <w:tab w:val="left" w:pos="720"/>
              </w:tabs>
              <w:rPr>
                <w:rFonts w:ascii="National Book" w:hAnsi="National Book" w:cs="Arial"/>
                <w:i/>
                <w:iCs/>
                <w:color w:val="002060"/>
                <w:sz w:val="18"/>
                <w:szCs w:val="18"/>
              </w:rPr>
            </w:pPr>
          </w:p>
        </w:tc>
      </w:tr>
      <w:tr w:rsidR="00D16B99" w:rsidRPr="007425CE" w14:paraId="45ACCF2A"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D88D97" w14:textId="66897ECF"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Legal Specialty Elective</w:t>
            </w:r>
          </w:p>
        </w:tc>
        <w:tc>
          <w:tcPr>
            <w:tcW w:w="720" w:type="dxa"/>
            <w:tcBorders>
              <w:top w:val="single" w:sz="4" w:space="0" w:color="auto"/>
              <w:left w:val="single" w:sz="4" w:space="0" w:color="auto"/>
              <w:bottom w:val="single" w:sz="4" w:space="0" w:color="auto"/>
              <w:right w:val="single" w:sz="4" w:space="0" w:color="auto"/>
            </w:tcBorders>
            <w:vAlign w:val="center"/>
          </w:tcPr>
          <w:p w14:paraId="6BBC8D8E" w14:textId="5B56436C"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8F672A" w14:textId="42B83594" w:rsidR="00D16B99" w:rsidRPr="007425CE" w:rsidRDefault="00D16B99" w:rsidP="00D16B99">
            <w:pPr>
              <w:tabs>
                <w:tab w:val="left" w:pos="720"/>
              </w:tabs>
              <w:jc w:val="center"/>
              <w:rPr>
                <w:rFonts w:ascii="National Book" w:hAnsi="National Book" w:cs="Arial"/>
                <w:strike/>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7759A4A" w14:textId="77777777" w:rsidR="00D16B99" w:rsidRPr="007425CE" w:rsidRDefault="00D16B99" w:rsidP="00D16B99">
            <w:pPr>
              <w:tabs>
                <w:tab w:val="left" w:pos="720"/>
              </w:tabs>
              <w:rPr>
                <w:rFonts w:ascii="National Book" w:hAnsi="National Book" w:cs="Arial"/>
                <w:i/>
                <w:iCs/>
                <w:strike/>
                <w:color w:val="002060"/>
                <w:sz w:val="18"/>
                <w:szCs w:val="18"/>
              </w:rPr>
            </w:pPr>
          </w:p>
        </w:tc>
      </w:tr>
      <w:tr w:rsidR="00D16B99" w:rsidRPr="007425CE" w14:paraId="0A370AE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E6E613" w14:textId="280E161A"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9153F18" w14:textId="77777777"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224D89" w14:textId="65CF5989" w:rsidR="00D16B99" w:rsidRPr="007425CE" w:rsidRDefault="00D16B99" w:rsidP="00D16B9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2058E75" w14:textId="3C59D4DC" w:rsidR="00D16B99" w:rsidRPr="007425CE" w:rsidRDefault="00D16B99" w:rsidP="00D16B99">
            <w:pPr>
              <w:tabs>
                <w:tab w:val="left" w:pos="720"/>
              </w:tabs>
              <w:rPr>
                <w:rFonts w:ascii="National Book" w:hAnsi="National Book" w:cs="Arial"/>
                <w:i/>
                <w:iCs/>
                <w:color w:val="002060"/>
                <w:sz w:val="18"/>
                <w:szCs w:val="18"/>
              </w:rPr>
            </w:pPr>
            <w:r w:rsidRPr="007425CE">
              <w:rPr>
                <w:rFonts w:ascii="National Book" w:hAnsi="National Book" w:cs="Arial"/>
                <w:bCs/>
                <w:color w:val="002060"/>
                <w:sz w:val="18"/>
                <w:szCs w:val="18"/>
              </w:rPr>
              <w:t>@</w:t>
            </w:r>
          </w:p>
        </w:tc>
      </w:tr>
      <w:tr w:rsidR="00D16B99" w:rsidRPr="007425CE" w14:paraId="4CAB853A"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1DB880" w14:textId="4ABA32C7" w:rsidR="00D16B99" w:rsidRPr="007425CE" w:rsidRDefault="00D16B99" w:rsidP="00D16B99">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083BF207" w14:textId="4BC949E2" w:rsidR="00D16B99" w:rsidRPr="007425CE" w:rsidRDefault="00D16B99" w:rsidP="00D16B99">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EC09CC1" w14:textId="77777777" w:rsidR="00D16B99" w:rsidRPr="007425CE" w:rsidRDefault="00D16B99" w:rsidP="00D16B99">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E4A8A61" w14:textId="77777777" w:rsidR="00D16B99" w:rsidRPr="007425CE" w:rsidRDefault="00D16B99" w:rsidP="00D16B99">
            <w:pPr>
              <w:tabs>
                <w:tab w:val="left" w:pos="720"/>
              </w:tabs>
              <w:rPr>
                <w:rFonts w:ascii="National Book" w:hAnsi="National Book" w:cs="Arial"/>
                <w:i/>
                <w:iCs/>
                <w:color w:val="002060"/>
                <w:sz w:val="18"/>
                <w:szCs w:val="18"/>
              </w:rPr>
            </w:pPr>
          </w:p>
        </w:tc>
      </w:tr>
      <w:tr w:rsidR="00B02AC1" w:rsidRPr="007425CE" w14:paraId="38127AB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278645" w14:textId="47BDCF83" w:rsidR="00B02AC1" w:rsidRPr="007425CE" w:rsidRDefault="00B02AC1" w:rsidP="00B02AC1">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Basic Sciences (KBS</w:t>
            </w:r>
            <w:r w:rsidR="00B2783B" w:rsidRPr="007425CE">
              <w:rPr>
                <w:rFonts w:ascii="National Book" w:hAnsi="National Book" w:cs="Arial"/>
                <w:color w:val="002060"/>
                <w:sz w:val="18"/>
                <w:szCs w:val="18"/>
              </w:rPr>
              <w:t>, KLAB</w:t>
            </w:r>
            <w:r w:rsidRPr="007425CE">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1570078" w14:textId="42B7D728" w:rsidR="00B02AC1" w:rsidRPr="007425CE" w:rsidRDefault="00B02AC1" w:rsidP="00B02AC1">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31BA0217" w14:textId="77777777" w:rsidR="00B02AC1" w:rsidRPr="007425CE" w:rsidRDefault="00B02AC1" w:rsidP="00B02AC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7EF07FE" w14:textId="21C5FF5C" w:rsidR="00B02AC1" w:rsidRPr="007425CE" w:rsidRDefault="00B02AC1" w:rsidP="00B02AC1">
            <w:pPr>
              <w:tabs>
                <w:tab w:val="left" w:pos="720"/>
              </w:tabs>
              <w:rPr>
                <w:rFonts w:ascii="National Book" w:hAnsi="National Book" w:cs="Arial"/>
                <w:i/>
                <w:iCs/>
                <w:color w:val="002060"/>
                <w:sz w:val="18"/>
                <w:szCs w:val="18"/>
              </w:rPr>
            </w:pPr>
            <w:r w:rsidRPr="007425CE">
              <w:rPr>
                <w:rFonts w:ascii="National Book" w:hAnsi="National Book" w:cs="Arial"/>
                <w:bCs/>
                <w:color w:val="002060"/>
                <w:sz w:val="18"/>
                <w:szCs w:val="18"/>
              </w:rPr>
              <w:t>@</w:t>
            </w:r>
          </w:p>
        </w:tc>
      </w:tr>
      <w:tr w:rsidR="00B02AC1" w:rsidRPr="007425CE" w14:paraId="28E8F0CC"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173F6C" w14:textId="1BC6887F" w:rsidR="00B02AC1" w:rsidRPr="007425CE" w:rsidRDefault="00B02AC1" w:rsidP="00B02AC1">
            <w:pPr>
              <w:tabs>
                <w:tab w:val="left" w:pos="720"/>
              </w:tabs>
              <w:rPr>
                <w:rFonts w:ascii="National Book" w:hAnsi="National Book" w:cs="Arial"/>
                <w:b/>
                <w:color w:val="FFFFFF" w:themeColor="background1"/>
                <w:sz w:val="20"/>
                <w:szCs w:val="20"/>
              </w:rPr>
            </w:pPr>
            <w:r w:rsidRPr="007425CE">
              <w:rPr>
                <w:rFonts w:ascii="National Book" w:hAnsi="National Book" w:cs="Arial"/>
                <w:b/>
                <w:color w:val="FFFFFF" w:themeColor="background1"/>
                <w:sz w:val="20"/>
                <w:szCs w:val="20"/>
              </w:rPr>
              <w:t>Semester Seven: [1</w:t>
            </w:r>
            <w:r w:rsidR="0019641A" w:rsidRPr="007425CE">
              <w:rPr>
                <w:rFonts w:ascii="National Book" w:hAnsi="National Book" w:cs="Arial"/>
                <w:b/>
                <w:color w:val="FFFFFF" w:themeColor="background1"/>
                <w:sz w:val="20"/>
                <w:szCs w:val="20"/>
              </w:rPr>
              <w:t>8</w:t>
            </w:r>
            <w:r w:rsidRPr="007425CE">
              <w:rPr>
                <w:rFonts w:ascii="National Book" w:hAnsi="National Book" w:cs="Arial"/>
                <w:b/>
                <w:color w:val="FFFFFF" w:themeColor="background1"/>
                <w:sz w:val="20"/>
                <w:szCs w:val="20"/>
              </w:rPr>
              <w:t xml:space="preserve"> Credit Hours] Kent State University </w:t>
            </w:r>
          </w:p>
        </w:tc>
      </w:tr>
      <w:tr w:rsidR="00B02AC1" w:rsidRPr="007425CE" w14:paraId="107378E9"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5BCFD4" w14:textId="5B461C97" w:rsidR="00B02AC1" w:rsidRPr="007425CE" w:rsidRDefault="00B02AC1" w:rsidP="00B02AC1">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 xml:space="preserve">Legal Specialty Electives </w:t>
            </w:r>
          </w:p>
        </w:tc>
        <w:tc>
          <w:tcPr>
            <w:tcW w:w="720" w:type="dxa"/>
            <w:tcBorders>
              <w:top w:val="single" w:sz="4" w:space="0" w:color="auto"/>
              <w:left w:val="single" w:sz="4" w:space="0" w:color="auto"/>
              <w:bottom w:val="single" w:sz="4" w:space="0" w:color="auto"/>
              <w:right w:val="single" w:sz="4" w:space="0" w:color="auto"/>
            </w:tcBorders>
            <w:vAlign w:val="center"/>
          </w:tcPr>
          <w:p w14:paraId="2340F61F" w14:textId="46919D23" w:rsidR="00B02AC1" w:rsidRPr="007425CE" w:rsidRDefault="00B02AC1" w:rsidP="00B02AC1">
            <w:pPr>
              <w:tabs>
                <w:tab w:val="left" w:pos="720"/>
              </w:tabs>
              <w:jc w:val="center"/>
              <w:rPr>
                <w:rFonts w:ascii="National Book" w:hAnsi="National Book" w:cs="Arial"/>
                <w:strike/>
                <w:color w:val="002060"/>
                <w:sz w:val="18"/>
                <w:szCs w:val="18"/>
              </w:rPr>
            </w:pPr>
            <w:r w:rsidRPr="007425CE">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0E2ED1B7" w14:textId="77777777" w:rsidR="00B02AC1" w:rsidRPr="007425CE" w:rsidRDefault="00B02AC1" w:rsidP="00B02AC1">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53013C7" w14:textId="77777777" w:rsidR="00B02AC1" w:rsidRPr="007425CE" w:rsidRDefault="00B02AC1" w:rsidP="00B02AC1">
            <w:pPr>
              <w:tabs>
                <w:tab w:val="left" w:pos="720"/>
              </w:tabs>
              <w:rPr>
                <w:rFonts w:ascii="National Book" w:hAnsi="National Book" w:cs="Arial"/>
                <w:i/>
                <w:iCs/>
                <w:color w:val="002060"/>
                <w:sz w:val="18"/>
                <w:szCs w:val="18"/>
              </w:rPr>
            </w:pPr>
          </w:p>
        </w:tc>
      </w:tr>
      <w:tr w:rsidR="00B02AC1" w:rsidRPr="007425CE" w14:paraId="1FB4AA3B"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F23E4A" w14:textId="7943743B" w:rsidR="00B02AC1" w:rsidRPr="007425CE" w:rsidRDefault="00B02AC1" w:rsidP="00B02AC1">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404C66D6" w14:textId="10E95A31" w:rsidR="00B02AC1" w:rsidRPr="007425CE" w:rsidRDefault="00B02AC1" w:rsidP="00B02AC1">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E12044C" w14:textId="77777777" w:rsidR="00B02AC1" w:rsidRPr="007425CE" w:rsidRDefault="00B02AC1" w:rsidP="00B02AC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43BA84F" w14:textId="77777777" w:rsidR="00B02AC1" w:rsidRPr="007425CE" w:rsidRDefault="00B02AC1" w:rsidP="00B02AC1">
            <w:pPr>
              <w:tabs>
                <w:tab w:val="left" w:pos="720"/>
              </w:tabs>
              <w:rPr>
                <w:rFonts w:ascii="National Book" w:hAnsi="National Book" w:cs="Arial"/>
                <w:i/>
                <w:iCs/>
                <w:color w:val="002060"/>
                <w:sz w:val="18"/>
                <w:szCs w:val="18"/>
              </w:rPr>
            </w:pPr>
            <w:r w:rsidRPr="007425CE">
              <w:rPr>
                <w:rFonts w:ascii="National Book" w:hAnsi="National Book" w:cs="Arial"/>
                <w:color w:val="002060"/>
                <w:sz w:val="18"/>
                <w:szCs w:val="18"/>
              </w:rPr>
              <w:t>@</w:t>
            </w:r>
          </w:p>
        </w:tc>
      </w:tr>
      <w:tr w:rsidR="00B02AC1" w:rsidRPr="007425CE" w14:paraId="3FCC3749"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8BC85F" w14:textId="643ADA07" w:rsidR="00B02AC1" w:rsidRPr="007425CE" w:rsidRDefault="00B02AC1" w:rsidP="00B02AC1">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1192D774" w14:textId="042444D0" w:rsidR="00B02AC1" w:rsidRPr="007425CE" w:rsidRDefault="00B02AC1" w:rsidP="00B02AC1">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60490B" w14:textId="77777777" w:rsidR="00B02AC1" w:rsidRPr="007425CE" w:rsidRDefault="00B02AC1" w:rsidP="00B02AC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DDF04EA" w14:textId="77777777" w:rsidR="00B02AC1" w:rsidRPr="007425CE" w:rsidRDefault="00B02AC1" w:rsidP="00B02AC1">
            <w:pPr>
              <w:tabs>
                <w:tab w:val="left" w:pos="720"/>
              </w:tabs>
              <w:rPr>
                <w:rFonts w:ascii="National Book" w:hAnsi="National Book" w:cs="Arial"/>
                <w:color w:val="002060"/>
                <w:sz w:val="18"/>
                <w:szCs w:val="18"/>
              </w:rPr>
            </w:pPr>
          </w:p>
        </w:tc>
      </w:tr>
      <w:tr w:rsidR="0019641A" w:rsidRPr="007425CE" w14:paraId="665EFE08"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FA8F71" w14:textId="13C0EA55" w:rsidR="0019641A" w:rsidRPr="007425CE" w:rsidRDefault="0019641A" w:rsidP="00B02AC1">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General Elective, Upper Division</w:t>
            </w:r>
          </w:p>
        </w:tc>
        <w:tc>
          <w:tcPr>
            <w:tcW w:w="720" w:type="dxa"/>
            <w:tcBorders>
              <w:top w:val="single" w:sz="4" w:space="0" w:color="auto"/>
              <w:left w:val="single" w:sz="4" w:space="0" w:color="auto"/>
              <w:bottom w:val="single" w:sz="4" w:space="0" w:color="auto"/>
              <w:right w:val="single" w:sz="4" w:space="0" w:color="auto"/>
            </w:tcBorders>
            <w:vAlign w:val="center"/>
          </w:tcPr>
          <w:p w14:paraId="625DE433" w14:textId="6AEA7A38" w:rsidR="0019641A" w:rsidRPr="007425CE" w:rsidRDefault="0019641A" w:rsidP="00B02AC1">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0865FF" w14:textId="321BF3EB" w:rsidR="0019641A" w:rsidRPr="007425CE" w:rsidRDefault="0019641A" w:rsidP="00B02AC1">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83DCFF0" w14:textId="77777777" w:rsidR="0019641A" w:rsidRPr="007425CE" w:rsidRDefault="0019641A" w:rsidP="00B02AC1">
            <w:pPr>
              <w:tabs>
                <w:tab w:val="left" w:pos="720"/>
              </w:tabs>
              <w:rPr>
                <w:rFonts w:ascii="National Book" w:hAnsi="National Book" w:cs="Arial"/>
                <w:color w:val="002060"/>
                <w:sz w:val="18"/>
                <w:szCs w:val="18"/>
              </w:rPr>
            </w:pPr>
          </w:p>
        </w:tc>
      </w:tr>
      <w:tr w:rsidR="00B9674B" w:rsidRPr="007425CE" w14:paraId="3B114020" w14:textId="77777777" w:rsidTr="008B2E3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4D56F06" w14:textId="1D2680BF" w:rsidR="00B9674B" w:rsidRPr="007425CE" w:rsidRDefault="00B9674B" w:rsidP="00B02AC1">
            <w:pPr>
              <w:tabs>
                <w:tab w:val="left" w:pos="720"/>
              </w:tabs>
              <w:rPr>
                <w:rFonts w:ascii="National Book" w:hAnsi="National Book" w:cs="Arial"/>
                <w:color w:val="FFFFFF" w:themeColor="background1"/>
                <w:sz w:val="18"/>
                <w:szCs w:val="18"/>
              </w:rPr>
            </w:pPr>
            <w:r w:rsidRPr="007425CE">
              <w:rPr>
                <w:rFonts w:ascii="National Book" w:hAnsi="National Book" w:cs="Arial"/>
                <w:b/>
                <w:color w:val="FFFFFF" w:themeColor="background1"/>
                <w:sz w:val="20"/>
                <w:szCs w:val="20"/>
              </w:rPr>
              <w:t>Summer Semester: [4 Credit Hours] Kent State University</w:t>
            </w:r>
          </w:p>
        </w:tc>
      </w:tr>
      <w:tr w:rsidR="00713207" w:rsidRPr="007425CE" w14:paraId="14F96C64"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A549A1" w14:textId="01D9178F" w:rsidR="00713207" w:rsidRPr="007425CE" w:rsidRDefault="00713207" w:rsidP="00713207">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PLST 36792 Internship in Paralegal</w:t>
            </w:r>
          </w:p>
        </w:tc>
        <w:tc>
          <w:tcPr>
            <w:tcW w:w="720" w:type="dxa"/>
            <w:tcBorders>
              <w:top w:val="single" w:sz="4" w:space="0" w:color="auto"/>
              <w:left w:val="single" w:sz="4" w:space="0" w:color="auto"/>
              <w:bottom w:val="single" w:sz="4" w:space="0" w:color="auto"/>
              <w:right w:val="single" w:sz="4" w:space="0" w:color="auto"/>
            </w:tcBorders>
            <w:vAlign w:val="center"/>
          </w:tcPr>
          <w:p w14:paraId="53065D62" w14:textId="00698BDD" w:rsidR="00713207" w:rsidRPr="007425CE" w:rsidRDefault="00713207" w:rsidP="00713207">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63965C6" w14:textId="6C2758A1" w:rsidR="00713207" w:rsidRPr="007425CE" w:rsidRDefault="00713207" w:rsidP="00713207">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302295B" w14:textId="77777777" w:rsidR="00713207" w:rsidRPr="007425CE" w:rsidRDefault="00713207" w:rsidP="00713207">
            <w:pPr>
              <w:tabs>
                <w:tab w:val="left" w:pos="720"/>
              </w:tabs>
              <w:rPr>
                <w:rFonts w:ascii="National Book" w:hAnsi="National Book" w:cs="Arial"/>
                <w:color w:val="002060"/>
                <w:sz w:val="18"/>
                <w:szCs w:val="18"/>
              </w:rPr>
            </w:pPr>
          </w:p>
        </w:tc>
      </w:tr>
      <w:tr w:rsidR="00713207" w:rsidRPr="007425CE" w14:paraId="2DD08448"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6217D4B" w14:textId="76E54205" w:rsidR="00713207" w:rsidRPr="007425CE" w:rsidRDefault="00713207" w:rsidP="00713207">
            <w:pPr>
              <w:tabs>
                <w:tab w:val="left" w:pos="720"/>
              </w:tabs>
              <w:rPr>
                <w:rFonts w:ascii="National Book" w:hAnsi="National Book" w:cs="Arial"/>
                <w:b/>
                <w:color w:val="FFFFFF" w:themeColor="background1"/>
                <w:sz w:val="20"/>
                <w:szCs w:val="20"/>
              </w:rPr>
            </w:pPr>
            <w:r w:rsidRPr="007425CE">
              <w:rPr>
                <w:rFonts w:ascii="National Book" w:hAnsi="National Book" w:cs="Arial"/>
                <w:b/>
                <w:color w:val="FFFFFF" w:themeColor="background1"/>
                <w:sz w:val="20"/>
                <w:szCs w:val="20"/>
              </w:rPr>
              <w:t>Semester Eight: [</w:t>
            </w:r>
            <w:r w:rsidR="002524AA" w:rsidRPr="007425CE">
              <w:rPr>
                <w:rFonts w:ascii="National Book" w:hAnsi="National Book" w:cs="Arial"/>
                <w:b/>
                <w:color w:val="FFFFFF" w:themeColor="background1"/>
                <w:sz w:val="20"/>
                <w:szCs w:val="20"/>
              </w:rPr>
              <w:t>1</w:t>
            </w:r>
            <w:r w:rsidR="00660506" w:rsidRPr="007425CE">
              <w:rPr>
                <w:rFonts w:ascii="National Book" w:hAnsi="National Book" w:cs="Arial"/>
                <w:b/>
                <w:color w:val="FFFFFF" w:themeColor="background1"/>
                <w:sz w:val="20"/>
                <w:szCs w:val="20"/>
              </w:rPr>
              <w:t>8</w:t>
            </w:r>
            <w:r w:rsidR="002524AA" w:rsidRPr="007425CE">
              <w:rPr>
                <w:rFonts w:ascii="National Book" w:hAnsi="National Book" w:cs="Arial"/>
                <w:b/>
                <w:color w:val="FFFFFF" w:themeColor="background1"/>
                <w:sz w:val="20"/>
                <w:szCs w:val="20"/>
              </w:rPr>
              <w:t xml:space="preserve"> </w:t>
            </w:r>
            <w:r w:rsidRPr="007425CE">
              <w:rPr>
                <w:rFonts w:ascii="National Book" w:hAnsi="National Book" w:cs="Arial"/>
                <w:b/>
                <w:color w:val="FFFFFF" w:themeColor="background1"/>
                <w:sz w:val="20"/>
                <w:szCs w:val="20"/>
              </w:rPr>
              <w:t xml:space="preserve">Credit Hours] Kent State University </w:t>
            </w:r>
          </w:p>
        </w:tc>
      </w:tr>
      <w:tr w:rsidR="00713207" w:rsidRPr="007425CE" w14:paraId="775C655B"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4896AA" w14:textId="34D6F6D4" w:rsidR="00713207" w:rsidRPr="007425CE" w:rsidRDefault="00713207" w:rsidP="00713207">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Legal Specialty Electives</w:t>
            </w:r>
          </w:p>
        </w:tc>
        <w:tc>
          <w:tcPr>
            <w:tcW w:w="720" w:type="dxa"/>
            <w:tcBorders>
              <w:top w:val="single" w:sz="4" w:space="0" w:color="auto"/>
              <w:left w:val="single" w:sz="4" w:space="0" w:color="auto"/>
              <w:bottom w:val="single" w:sz="4" w:space="0" w:color="auto"/>
              <w:right w:val="single" w:sz="4" w:space="0" w:color="auto"/>
            </w:tcBorders>
            <w:vAlign w:val="center"/>
          </w:tcPr>
          <w:p w14:paraId="21C8E109" w14:textId="6091F279" w:rsidR="00713207" w:rsidRPr="007425CE" w:rsidRDefault="00E55F47" w:rsidP="00713207">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326DD19D" w14:textId="77777777" w:rsidR="00713207" w:rsidRPr="007425CE" w:rsidRDefault="00713207" w:rsidP="00713207">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A0F487B" w14:textId="77777777" w:rsidR="00713207" w:rsidRPr="007425CE" w:rsidRDefault="00713207" w:rsidP="00713207">
            <w:pPr>
              <w:tabs>
                <w:tab w:val="left" w:pos="720"/>
              </w:tabs>
              <w:rPr>
                <w:rFonts w:ascii="National Book" w:hAnsi="National Book" w:cs="Arial"/>
                <w:i/>
                <w:iCs/>
                <w:color w:val="002060"/>
                <w:sz w:val="18"/>
                <w:szCs w:val="18"/>
              </w:rPr>
            </w:pPr>
          </w:p>
        </w:tc>
      </w:tr>
      <w:tr w:rsidR="00713207" w:rsidRPr="007425CE" w14:paraId="216DE848"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A9499F" w14:textId="40CB214C" w:rsidR="00713207" w:rsidRPr="007425CE" w:rsidRDefault="00713207" w:rsidP="00713207">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2F7A3274" w14:textId="77777777" w:rsidR="00713207" w:rsidRPr="007425CE" w:rsidRDefault="00713207" w:rsidP="00713207">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DEE4FDF" w14:textId="7E708DA4" w:rsidR="00713207" w:rsidRPr="007425CE" w:rsidRDefault="00713207" w:rsidP="0071320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A7B2602" w14:textId="77777777" w:rsidR="00713207" w:rsidRPr="007425CE" w:rsidRDefault="00713207" w:rsidP="00713207">
            <w:pPr>
              <w:tabs>
                <w:tab w:val="left" w:pos="720"/>
              </w:tabs>
              <w:rPr>
                <w:rFonts w:ascii="National Book" w:hAnsi="National Book" w:cs="Arial"/>
                <w:i/>
                <w:iCs/>
                <w:color w:val="002060"/>
                <w:sz w:val="18"/>
                <w:szCs w:val="18"/>
              </w:rPr>
            </w:pPr>
          </w:p>
        </w:tc>
      </w:tr>
      <w:tr w:rsidR="0019641A" w:rsidRPr="007425CE" w14:paraId="20C48E10"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14EAF8" w14:textId="50B6C5D0" w:rsidR="0019641A" w:rsidRPr="007425CE" w:rsidRDefault="0019641A" w:rsidP="0019641A">
            <w:pPr>
              <w:tabs>
                <w:tab w:val="left" w:pos="720"/>
              </w:tabs>
              <w:rPr>
                <w:rFonts w:ascii="National Book" w:hAnsi="National Book" w:cs="Arial"/>
                <w:color w:val="002060"/>
                <w:sz w:val="18"/>
                <w:szCs w:val="18"/>
              </w:rPr>
            </w:pPr>
            <w:r w:rsidRPr="007425CE">
              <w:rPr>
                <w:rFonts w:ascii="National Book" w:hAnsi="National Book" w:cs="Arial"/>
                <w:color w:val="002060"/>
                <w:sz w:val="18"/>
                <w:szCs w:val="18"/>
              </w:rPr>
              <w:t>General Elective, Upper Division</w:t>
            </w:r>
          </w:p>
        </w:tc>
        <w:tc>
          <w:tcPr>
            <w:tcW w:w="720" w:type="dxa"/>
            <w:tcBorders>
              <w:top w:val="single" w:sz="4" w:space="0" w:color="auto"/>
              <w:left w:val="single" w:sz="4" w:space="0" w:color="auto"/>
              <w:bottom w:val="single" w:sz="4" w:space="0" w:color="auto"/>
              <w:right w:val="single" w:sz="4" w:space="0" w:color="auto"/>
            </w:tcBorders>
            <w:vAlign w:val="center"/>
          </w:tcPr>
          <w:p w14:paraId="13871093" w14:textId="79EBC25D" w:rsidR="0019641A" w:rsidRPr="007425CE" w:rsidRDefault="00660506" w:rsidP="0019641A">
            <w:pPr>
              <w:tabs>
                <w:tab w:val="left" w:pos="720"/>
              </w:tabs>
              <w:jc w:val="center"/>
              <w:rPr>
                <w:rFonts w:ascii="National Book" w:hAnsi="National Book" w:cs="Arial"/>
                <w:color w:val="002060"/>
                <w:sz w:val="18"/>
                <w:szCs w:val="18"/>
              </w:rPr>
            </w:pPr>
            <w:r w:rsidRPr="007425CE">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3F93A122" w14:textId="4F4DA21F" w:rsidR="0019641A" w:rsidRPr="007425CE" w:rsidRDefault="0019641A" w:rsidP="0019641A">
            <w:pPr>
              <w:tabs>
                <w:tab w:val="left" w:pos="720"/>
              </w:tabs>
              <w:jc w:val="center"/>
              <w:rPr>
                <w:rFonts w:ascii="National Book" w:hAnsi="National Book" w:cs="Arial"/>
                <w:color w:val="002060"/>
                <w:sz w:val="20"/>
                <w:szCs w:val="20"/>
              </w:rPr>
            </w:pPr>
            <w:r w:rsidRPr="007425CE">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D996501" w14:textId="77777777" w:rsidR="0019641A" w:rsidRPr="007425CE" w:rsidRDefault="0019641A" w:rsidP="0019641A">
            <w:pPr>
              <w:tabs>
                <w:tab w:val="left" w:pos="720"/>
              </w:tabs>
              <w:rPr>
                <w:rFonts w:ascii="National Book" w:hAnsi="National Book" w:cs="Arial"/>
                <w:i/>
                <w:iCs/>
                <w:color w:val="002060"/>
                <w:sz w:val="18"/>
                <w:szCs w:val="18"/>
              </w:rPr>
            </w:pPr>
          </w:p>
        </w:tc>
      </w:tr>
      <w:tr w:rsidR="0019641A" w:rsidRPr="00135FE5" w14:paraId="5BBF08A6" w14:textId="77777777" w:rsidTr="00135FE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64312A" w14:textId="5CBFEFA5" w:rsidR="0019641A" w:rsidRPr="007425CE" w:rsidRDefault="0019641A" w:rsidP="0019641A">
            <w:pPr>
              <w:tabs>
                <w:tab w:val="left" w:pos="720"/>
              </w:tabs>
              <w:jc w:val="center"/>
              <w:rPr>
                <w:rFonts w:ascii="National Book" w:hAnsi="National Book" w:cs="Arial"/>
                <w:b/>
                <w:color w:val="FFFFFF" w:themeColor="background1"/>
              </w:rPr>
            </w:pPr>
            <w:r w:rsidRPr="007425CE">
              <w:rPr>
                <w:rFonts w:ascii="National Book" w:hAnsi="National Book" w:cs="Arial"/>
                <w:b/>
                <w:color w:val="FFFFFF" w:themeColor="background1"/>
              </w:rPr>
              <w:t>1</w:t>
            </w:r>
            <w:r w:rsidR="006E79C6" w:rsidRPr="007425CE">
              <w:rPr>
                <w:rFonts w:ascii="National Book" w:hAnsi="National Book" w:cs="Arial"/>
                <w:b/>
                <w:color w:val="FFFFFF" w:themeColor="background1"/>
              </w:rPr>
              <w:t>33</w:t>
            </w:r>
            <w:r w:rsidRPr="007425CE">
              <w:rPr>
                <w:rFonts w:ascii="National Book" w:hAnsi="National Book" w:cs="Arial"/>
                <w:b/>
                <w:color w:val="FFFFFF" w:themeColor="background1"/>
              </w:rPr>
              <w:t>-1</w:t>
            </w:r>
            <w:r w:rsidR="00715610" w:rsidRPr="007425CE">
              <w:rPr>
                <w:rFonts w:ascii="National Book" w:hAnsi="National Book" w:cs="Arial"/>
                <w:b/>
                <w:color w:val="FFFFFF" w:themeColor="background1"/>
              </w:rPr>
              <w:t>34</w:t>
            </w:r>
            <w:r w:rsidRPr="007425CE">
              <w:rPr>
                <w:rFonts w:ascii="National Book" w:hAnsi="National Book" w:cs="Arial"/>
                <w:b/>
                <w:color w:val="FFFFFF" w:themeColor="background1"/>
              </w:rPr>
              <w:t xml:space="preserve"> Total Credit Hours to Graduate with the BA, including transfer coursework, from Kent State University</w:t>
            </w:r>
          </w:p>
        </w:tc>
      </w:tr>
    </w:tbl>
    <w:p w14:paraId="31A8A17F" w14:textId="77777777" w:rsidR="00ED38EC" w:rsidRDefault="00ED38EC" w:rsidP="00B82F93">
      <w:pPr>
        <w:rPr>
          <w:rFonts w:ascii="National Book" w:hAnsi="National Book" w:cs="Arial"/>
          <w:color w:val="002060"/>
        </w:rPr>
      </w:pPr>
    </w:p>
    <w:p w14:paraId="3C5746BB" w14:textId="77777777" w:rsidR="00797D57" w:rsidRPr="00797D57" w:rsidRDefault="00797D57" w:rsidP="00797D57">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11"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7B41442E" w14:textId="77777777" w:rsidR="00797D57" w:rsidRPr="00797D57" w:rsidRDefault="00797D57" w:rsidP="00797D57">
      <w:pPr>
        <w:rPr>
          <w:rFonts w:ascii="National Book" w:hAnsi="National Book" w:cs="Arial"/>
          <w:color w:val="002060"/>
          <w:sz w:val="20"/>
          <w:szCs w:val="20"/>
        </w:rPr>
      </w:pPr>
    </w:p>
    <w:p w14:paraId="11E18729" w14:textId="4C465D58" w:rsidR="00797D57" w:rsidRDefault="00912D83" w:rsidP="00797D57">
      <w:pPr>
        <w:rPr>
          <w:rFonts w:ascii="National Book" w:hAnsi="National Book" w:cs="Arial"/>
          <w:color w:val="002060"/>
          <w:sz w:val="20"/>
          <w:szCs w:val="20"/>
        </w:rPr>
      </w:pPr>
      <w:r>
        <w:rPr>
          <w:rFonts w:ascii="National Book" w:hAnsi="National Book" w:cs="Arial"/>
          <w:color w:val="002060"/>
          <w:sz w:val="20"/>
          <w:szCs w:val="20"/>
        </w:rPr>
        <w:t>*</w:t>
      </w:r>
      <w:r w:rsidR="00797D57"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425D7000" w14:textId="77777777" w:rsidR="00D31B4F" w:rsidRDefault="00D31B4F" w:rsidP="00797D57">
      <w:pPr>
        <w:rPr>
          <w:rFonts w:ascii="National Book" w:hAnsi="National Book" w:cs="Arial"/>
          <w:color w:val="002060"/>
          <w:sz w:val="20"/>
          <w:szCs w:val="20"/>
        </w:rPr>
      </w:pPr>
    </w:p>
    <w:p w14:paraId="7F1D8322" w14:textId="77777777" w:rsidR="00D31B4F" w:rsidRPr="00797D57" w:rsidRDefault="00D31B4F" w:rsidP="00797D57">
      <w:pPr>
        <w:rPr>
          <w:rFonts w:ascii="National Book" w:hAnsi="National Book" w:cs="Arial"/>
          <w:color w:val="002060"/>
          <w:sz w:val="20"/>
          <w:szCs w:val="20"/>
        </w:rPr>
      </w:pPr>
    </w:p>
    <w:p w14:paraId="4C005389" w14:textId="77777777" w:rsidR="00ED38EC" w:rsidRPr="00797D57" w:rsidRDefault="00ED38EC" w:rsidP="00B82F93">
      <w:pPr>
        <w:rPr>
          <w:rFonts w:ascii="National Book" w:hAnsi="National Book" w:cs="Arial"/>
          <w:color w:val="002060"/>
          <w:sz w:val="20"/>
          <w:szCs w:val="20"/>
        </w:rPr>
      </w:pPr>
    </w:p>
    <w:p w14:paraId="717E2BAB" w14:textId="77777777" w:rsidR="00813F16" w:rsidRDefault="00813F16">
      <w:pPr>
        <w:rPr>
          <w:rFonts w:ascii="National Book" w:hAnsi="National Book" w:cs="Arial"/>
          <w:color w:val="002060"/>
        </w:rPr>
      </w:pPr>
      <w:r w:rsidRPr="00797D57">
        <w:rPr>
          <w:rFonts w:ascii="National Book" w:hAnsi="National Book" w:cs="Arial"/>
          <w:color w:val="002060"/>
          <w:sz w:val="20"/>
          <w:szCs w:val="20"/>
        </w:rPr>
        <w:br w:type="page"/>
      </w:r>
    </w:p>
    <w:p w14:paraId="21D4FD65" w14:textId="3F9D19E0" w:rsidR="00E16756" w:rsidRPr="00507357" w:rsidRDefault="00E16756" w:rsidP="00507357">
      <w:pPr>
        <w:pStyle w:val="Heading1"/>
        <w:jc w:val="left"/>
      </w:pPr>
      <w:r>
        <w:lastRenderedPageBreak/>
        <w:t>Graduation Requirements</w:t>
      </w:r>
      <w:r w:rsidR="00E01993">
        <w:br/>
      </w:r>
    </w:p>
    <w:p w14:paraId="75A42EEB" w14:textId="6FA36B05" w:rsidR="00EF066F" w:rsidRPr="00AC53E7" w:rsidRDefault="00EF066F" w:rsidP="00EF066F">
      <w:pPr>
        <w:rPr>
          <w:rFonts w:ascii="National Book" w:hAnsi="National Book" w:cs="Arial"/>
          <w:color w:val="002060"/>
          <w:sz w:val="22"/>
          <w:szCs w:val="22"/>
        </w:rPr>
      </w:pPr>
      <w:r w:rsidRPr="00AC53E7">
        <w:rPr>
          <w:rFonts w:ascii="National Book" w:hAnsi="National Book" w:cs="Arial"/>
          <w:color w:val="002060"/>
          <w:sz w:val="22"/>
          <w:szCs w:val="22"/>
        </w:rPr>
        <w:t xml:space="preserve">Requirements to graduate with the BA degree program: To graduate, students must have minimum 120 credit hours, </w:t>
      </w:r>
      <w:r>
        <w:rPr>
          <w:rFonts w:ascii="National Book" w:hAnsi="National Book" w:cs="Arial"/>
          <w:color w:val="002060"/>
          <w:sz w:val="22"/>
          <w:szCs w:val="22"/>
        </w:rPr>
        <w:t xml:space="preserve">39 </w:t>
      </w:r>
      <w:r w:rsidRPr="00AC53E7">
        <w:rPr>
          <w:rFonts w:ascii="National Book" w:hAnsi="National Book" w:cs="Arial"/>
          <w:color w:val="002060"/>
          <w:sz w:val="22"/>
          <w:szCs w:val="22"/>
        </w:rPr>
        <w:t>upper-division credit hours of coursework, a minimum 2.000 major GPA and minimum 2.000 cumulative GPA. They must also fulfill an approved experiential learning experience</w:t>
      </w:r>
      <w:r w:rsidR="00B00F7B">
        <w:rPr>
          <w:rFonts w:ascii="National Book" w:hAnsi="National Book" w:cs="Arial"/>
          <w:color w:val="002060"/>
          <w:sz w:val="22"/>
          <w:szCs w:val="22"/>
        </w:rPr>
        <w:t xml:space="preserve"> and </w:t>
      </w:r>
      <w:r w:rsidRPr="00AC53E7">
        <w:rPr>
          <w:rFonts w:ascii="National Book" w:hAnsi="National Book" w:cs="Arial"/>
          <w:color w:val="002060"/>
          <w:sz w:val="22"/>
          <w:szCs w:val="22"/>
        </w:rPr>
        <w:t>complete a writing intensive course with a minimum C (2.000) grade. More specific graduation requirement information can be found in the Academic Policies section of the Kent State University Catalog (</w:t>
      </w:r>
      <w:hyperlink r:id="rId12" w:history="1">
        <w:r w:rsidRPr="00AC53E7">
          <w:rPr>
            <w:rStyle w:val="Hyperlink"/>
            <w:rFonts w:ascii="National Book" w:hAnsi="National Book" w:cs="Arial"/>
            <w:color w:val="002060"/>
            <w:sz w:val="22"/>
            <w:szCs w:val="22"/>
          </w:rPr>
          <w:t>www.kent.edu/catalog</w:t>
        </w:r>
      </w:hyperlink>
      <w:r w:rsidRPr="00AC53E7">
        <w:rPr>
          <w:rFonts w:ascii="National Book" w:hAnsi="National Book" w:cs="Arial"/>
          <w:color w:val="002060"/>
          <w:sz w:val="22"/>
          <w:szCs w:val="22"/>
        </w:rPr>
        <w:t>).</w:t>
      </w:r>
    </w:p>
    <w:p w14:paraId="36A8F538" w14:textId="77777777" w:rsidR="00EF066F" w:rsidRPr="00AC53E7" w:rsidRDefault="00EF066F" w:rsidP="00EF066F">
      <w:pPr>
        <w:rPr>
          <w:rFonts w:ascii="National Book" w:hAnsi="National Book" w:cs="Arial"/>
          <w:color w:val="002060"/>
          <w:sz w:val="22"/>
          <w:szCs w:val="22"/>
        </w:rPr>
      </w:pPr>
    </w:p>
    <w:p w14:paraId="0AD424F6" w14:textId="77777777" w:rsidR="00EF066F" w:rsidRPr="00AC53E7" w:rsidRDefault="00EF066F" w:rsidP="00EF066F">
      <w:pPr>
        <w:rPr>
          <w:rFonts w:ascii="National Book" w:hAnsi="National Book" w:cs="Arial"/>
          <w:color w:val="002060"/>
          <w:sz w:val="22"/>
          <w:szCs w:val="22"/>
        </w:rPr>
      </w:pPr>
      <w:r w:rsidRPr="00AC53E7">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79AAD04" w14:textId="77777777" w:rsidR="00EF066F" w:rsidRPr="00AC53E7" w:rsidRDefault="00EF066F" w:rsidP="00EF066F">
      <w:pPr>
        <w:ind w:left="120"/>
        <w:rPr>
          <w:rFonts w:ascii="National Book" w:hAnsi="National Book" w:cs="Arial"/>
          <w:color w:val="002060"/>
          <w:sz w:val="22"/>
          <w:szCs w:val="22"/>
        </w:rPr>
      </w:pPr>
    </w:p>
    <w:p w14:paraId="53EC160B" w14:textId="7C39BB01" w:rsidR="00EF066F" w:rsidRDefault="00EF066F" w:rsidP="00EF066F">
      <w:pPr>
        <w:rPr>
          <w:rFonts w:ascii="National Book" w:hAnsi="National Book" w:cs="Arial"/>
          <w:color w:val="002060"/>
          <w:sz w:val="22"/>
          <w:szCs w:val="22"/>
        </w:rPr>
      </w:pPr>
      <w:r w:rsidRPr="00AC53E7">
        <w:rPr>
          <w:rFonts w:ascii="National Book" w:hAnsi="National Book" w:cs="Arial"/>
          <w:color w:val="002060"/>
          <w:sz w:val="22"/>
          <w:szCs w:val="22"/>
        </w:rPr>
        <w:t xml:space="preserve">It is recommended that students intending to pursue the Bachelor of Arts in Paralegal Studies through Kent State University consult with academic advisors at both </w:t>
      </w:r>
      <w:r w:rsidR="00E01993">
        <w:rPr>
          <w:rFonts w:ascii="National Book" w:hAnsi="National Book" w:cs="Arial"/>
          <w:color w:val="002060"/>
          <w:sz w:val="22"/>
          <w:szCs w:val="22"/>
        </w:rPr>
        <w:t>Sinclair</w:t>
      </w:r>
      <w:r w:rsidRPr="00AC53E7">
        <w:rPr>
          <w:rFonts w:ascii="National Book" w:hAnsi="National Book" w:cs="Arial"/>
          <w:color w:val="002060"/>
          <w:sz w:val="22"/>
          <w:szCs w:val="22"/>
        </w:rPr>
        <w:t xml:space="preserve"> College and Kent State University.</w:t>
      </w:r>
    </w:p>
    <w:p w14:paraId="6CA2DF11" w14:textId="1EEE8626" w:rsidR="00E16756" w:rsidRPr="003F0070" w:rsidRDefault="00E16756" w:rsidP="00E16756">
      <w:pPr>
        <w:rPr>
          <w:rFonts w:ascii="National Book" w:hAnsi="National Book" w:cs="Arial"/>
          <w:color w:val="002060"/>
        </w:rPr>
      </w:pPr>
    </w:p>
    <w:p w14:paraId="3F5478C0" w14:textId="77777777" w:rsidR="00E16756" w:rsidRPr="00DD484A" w:rsidRDefault="00E16756" w:rsidP="00E16756">
      <w:pPr>
        <w:pStyle w:val="Heading1"/>
        <w:jc w:val="left"/>
      </w:pPr>
      <w:bookmarkStart w:id="0" w:name="_Hlk121492463"/>
      <w:r w:rsidRPr="00985EF8">
        <w:t>Contact Information</w:t>
      </w:r>
    </w:p>
    <w:p w14:paraId="26A9350B" w14:textId="780637A2" w:rsidR="00E16756" w:rsidRDefault="00E16756" w:rsidP="00E16756">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000D7217">
        <w:rPr>
          <w:rFonts w:ascii="National Book" w:hAnsi="National Book"/>
          <w:bCs/>
          <w:color w:val="1F3864" w:themeColor="accent1" w:themeShade="80"/>
        </w:rPr>
        <w:t>Charles Long</w:t>
      </w:r>
      <w:r w:rsidRPr="00B12142">
        <w:rPr>
          <w:rFonts w:ascii="National Book" w:hAnsi="National Book"/>
          <w:bCs/>
          <w:color w:val="1F3864" w:themeColor="accent1" w:themeShade="80"/>
        </w:rPr>
        <w:br/>
      </w:r>
      <w:r w:rsidR="00954FAA" w:rsidRPr="00954FAA">
        <w:rPr>
          <w:rFonts w:ascii="National Book" w:hAnsi="National Book"/>
          <w:bCs/>
          <w:color w:val="1F3864" w:themeColor="accent1" w:themeShade="80"/>
        </w:rPr>
        <w:t>Manager of Curriculum,</w:t>
      </w:r>
      <w:r w:rsidR="00D06E66">
        <w:rPr>
          <w:rFonts w:ascii="National Book" w:hAnsi="National Book"/>
          <w:bCs/>
          <w:color w:val="1F3864" w:themeColor="accent1" w:themeShade="80"/>
        </w:rPr>
        <w:t xml:space="preserve"> </w:t>
      </w:r>
      <w:r w:rsidR="00D06E66"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00DD6778" w:rsidRPr="00DD6778">
        <w:rPr>
          <w:rFonts w:ascii="National Book" w:hAnsi="National Book"/>
          <w:bCs/>
          <w:color w:val="1F3864" w:themeColor="accent1" w:themeShade="80"/>
        </w:rPr>
        <w:t>Provost's Offic</w:t>
      </w:r>
      <w:r w:rsidR="003F61FB">
        <w:rPr>
          <w:rFonts w:ascii="National Book" w:hAnsi="National Book"/>
          <w:bCs/>
          <w:color w:val="1F3864" w:themeColor="accent1" w:themeShade="80"/>
        </w:rPr>
        <w:t>e</w:t>
      </w:r>
      <w:r w:rsidRPr="00B12142">
        <w:rPr>
          <w:rFonts w:ascii="National Book" w:hAnsi="National Book"/>
          <w:bCs/>
          <w:color w:val="1F3864" w:themeColor="accent1" w:themeShade="80"/>
        </w:rPr>
        <w:br/>
      </w:r>
      <w:r w:rsidR="002108D6" w:rsidRPr="003F61FB">
        <w:rPr>
          <w:rFonts w:ascii="National Book" w:hAnsi="National Book"/>
          <w:color w:val="002060"/>
        </w:rPr>
        <w:t>937-512-3145</w:t>
      </w:r>
    </w:p>
    <w:p w14:paraId="4464B1ED" w14:textId="31E02B9C" w:rsidR="00E16756" w:rsidRPr="000D7217" w:rsidRDefault="000D7217" w:rsidP="00E16756">
      <w:pPr>
        <w:rPr>
          <w:rFonts w:ascii="National Book" w:hAnsi="National Book"/>
          <w:b/>
          <w:color w:val="002060"/>
          <w:sz w:val="22"/>
          <w:szCs w:val="22"/>
        </w:rPr>
      </w:pPr>
      <w:hyperlink r:id="rId13" w:history="1">
        <w:r w:rsidRPr="000D7217">
          <w:rPr>
            <w:rStyle w:val="cf01"/>
            <w:rFonts w:ascii="National Book" w:hAnsi="National Book"/>
            <w:color w:val="002060"/>
            <w:sz w:val="22"/>
            <w:szCs w:val="22"/>
            <w:u w:val="single"/>
          </w:rPr>
          <w:t>charles.long4574@sinclair.edu</w:t>
        </w:r>
      </w:hyperlink>
      <w:r>
        <w:rPr>
          <w:rFonts w:ascii="National Book" w:hAnsi="National Book" w:cs="Arial"/>
          <w:color w:val="002060"/>
          <w:sz w:val="22"/>
          <w:szCs w:val="22"/>
        </w:rPr>
        <w:br/>
      </w:r>
    </w:p>
    <w:p w14:paraId="660A9D26" w14:textId="44B7D9FD" w:rsidR="00E16756" w:rsidRDefault="00E16756" w:rsidP="00E16756">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permStart w:id="1062297410" w:edGrp="everyone"/>
      <w:permEnd w:id="1062297410"/>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bookmarkEnd w:id="0"/>
    </w:p>
    <w:p w14:paraId="403BA2A8" w14:textId="77777777" w:rsidR="00E16756" w:rsidRDefault="00E16756" w:rsidP="00E16756">
      <w:pPr>
        <w:rPr>
          <w:rStyle w:val="Hyperlink"/>
          <w:rFonts w:ascii="National Book" w:hAnsi="National Book"/>
        </w:rPr>
      </w:pPr>
    </w:p>
    <w:p w14:paraId="73C951D5" w14:textId="6C6E707A" w:rsidR="00B41B6C" w:rsidRPr="000D7217" w:rsidRDefault="000D7217">
      <w:pPr>
        <w:rPr>
          <w:rFonts w:ascii="National Bold Italic" w:hAnsi="National Bold Italic"/>
          <w:color w:val="002060"/>
        </w:rPr>
      </w:pPr>
      <w:r w:rsidRPr="000D7217">
        <w:rPr>
          <w:rFonts w:ascii="National Bold Italic" w:hAnsi="National Bold Italic"/>
          <w:color w:val="002060"/>
        </w:rPr>
        <w:t xml:space="preserve">Last Updated </w:t>
      </w:r>
      <w:r w:rsidR="00B00F7B">
        <w:rPr>
          <w:rFonts w:ascii="National Bold Italic" w:hAnsi="National Bold Italic"/>
          <w:color w:val="002060"/>
        </w:rPr>
        <w:t>December</w:t>
      </w:r>
      <w:r w:rsidRPr="000D7217">
        <w:rPr>
          <w:rFonts w:ascii="National Bold Italic" w:hAnsi="National Bold Italic"/>
          <w:color w:val="002060"/>
        </w:rPr>
        <w:t xml:space="preserve"> 2025</w:t>
      </w:r>
    </w:p>
    <w:sectPr w:rsidR="00B41B6C" w:rsidRPr="000D7217" w:rsidSect="002D6C26">
      <w:pgSz w:w="12240" w:h="15840"/>
      <w:pgMar w:top="1440" w:right="1440" w:bottom="900" w:left="1440" w:header="720" w:footer="5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27ED2" w14:textId="77777777" w:rsidR="00044594" w:rsidRDefault="00044594" w:rsidP="004D1F78">
      <w:r>
        <w:separator/>
      </w:r>
    </w:p>
  </w:endnote>
  <w:endnote w:type="continuationSeparator" w:id="0">
    <w:p w14:paraId="5B0D9FDF" w14:textId="77777777" w:rsidR="00044594" w:rsidRDefault="00044594" w:rsidP="004D1F78">
      <w:r>
        <w:continuationSeparator/>
      </w:r>
    </w:p>
  </w:endnote>
  <w:endnote w:type="continuationNotice" w:id="1">
    <w:p w14:paraId="068AC379" w14:textId="77777777" w:rsidR="00044594" w:rsidRDefault="000445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DD655" w14:textId="77777777" w:rsidR="00044594" w:rsidRDefault="00044594" w:rsidP="004D1F78">
      <w:r>
        <w:separator/>
      </w:r>
    </w:p>
  </w:footnote>
  <w:footnote w:type="continuationSeparator" w:id="0">
    <w:p w14:paraId="111DE75F" w14:textId="77777777" w:rsidR="00044594" w:rsidRDefault="00044594" w:rsidP="004D1F78">
      <w:r>
        <w:continuationSeparator/>
      </w:r>
    </w:p>
  </w:footnote>
  <w:footnote w:type="continuationNotice" w:id="1">
    <w:p w14:paraId="519A60A6" w14:textId="77777777" w:rsidR="00044594" w:rsidRDefault="000445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mXi2U4IHQVJJDLUiNHjaHswN2RKIXZIM4+Umv4fBEQAcwR8DnBWz4CebC0ZY6tVgtOFOvKs/E8BjElHc9hojSw==" w:salt="n/08ISL/X7sMWAcRCPDh5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EwNTU1tDCxNDRR0lEKTi0uzszPAykwrgUAEIfkcCwAAAA="/>
  </w:docVars>
  <w:rsids>
    <w:rsidRoot w:val="004D1F78"/>
    <w:rsid w:val="00001B84"/>
    <w:rsid w:val="00005CA3"/>
    <w:rsid w:val="00011CC3"/>
    <w:rsid w:val="0003505F"/>
    <w:rsid w:val="00044594"/>
    <w:rsid w:val="00067CFA"/>
    <w:rsid w:val="0009134F"/>
    <w:rsid w:val="00095B4A"/>
    <w:rsid w:val="000B4A5D"/>
    <w:rsid w:val="000B6FD8"/>
    <w:rsid w:val="000C0961"/>
    <w:rsid w:val="000C6E4B"/>
    <w:rsid w:val="000D00E5"/>
    <w:rsid w:val="000D1217"/>
    <w:rsid w:val="000D29B9"/>
    <w:rsid w:val="000D7217"/>
    <w:rsid w:val="00103043"/>
    <w:rsid w:val="00104404"/>
    <w:rsid w:val="001148A5"/>
    <w:rsid w:val="00115216"/>
    <w:rsid w:val="0011608F"/>
    <w:rsid w:val="00120581"/>
    <w:rsid w:val="00126FF0"/>
    <w:rsid w:val="00135FE5"/>
    <w:rsid w:val="00143EBD"/>
    <w:rsid w:val="00171DC9"/>
    <w:rsid w:val="0019641A"/>
    <w:rsid w:val="001B3FA8"/>
    <w:rsid w:val="001C2430"/>
    <w:rsid w:val="001C7272"/>
    <w:rsid w:val="001D0B08"/>
    <w:rsid w:val="001D1509"/>
    <w:rsid w:val="001D6E5F"/>
    <w:rsid w:val="00204979"/>
    <w:rsid w:val="002108D6"/>
    <w:rsid w:val="00227183"/>
    <w:rsid w:val="00242780"/>
    <w:rsid w:val="002463DB"/>
    <w:rsid w:val="002524AA"/>
    <w:rsid w:val="00254F1F"/>
    <w:rsid w:val="00263FB3"/>
    <w:rsid w:val="00271729"/>
    <w:rsid w:val="002A013F"/>
    <w:rsid w:val="002C1081"/>
    <w:rsid w:val="002C5BDA"/>
    <w:rsid w:val="002D6C26"/>
    <w:rsid w:val="002D79D2"/>
    <w:rsid w:val="002E49D4"/>
    <w:rsid w:val="002F0350"/>
    <w:rsid w:val="00303F7D"/>
    <w:rsid w:val="003063CC"/>
    <w:rsid w:val="00342AA5"/>
    <w:rsid w:val="00361C99"/>
    <w:rsid w:val="00372190"/>
    <w:rsid w:val="00384599"/>
    <w:rsid w:val="003B1309"/>
    <w:rsid w:val="003B3CD0"/>
    <w:rsid w:val="003B5D3E"/>
    <w:rsid w:val="003C53CE"/>
    <w:rsid w:val="003E014B"/>
    <w:rsid w:val="003F2827"/>
    <w:rsid w:val="003F5E4D"/>
    <w:rsid w:val="003F61FB"/>
    <w:rsid w:val="00402FE7"/>
    <w:rsid w:val="00404AA3"/>
    <w:rsid w:val="00405517"/>
    <w:rsid w:val="0040614A"/>
    <w:rsid w:val="004160E7"/>
    <w:rsid w:val="004253B2"/>
    <w:rsid w:val="0046670B"/>
    <w:rsid w:val="00477F1F"/>
    <w:rsid w:val="0048014F"/>
    <w:rsid w:val="00484768"/>
    <w:rsid w:val="004B3626"/>
    <w:rsid w:val="004C1600"/>
    <w:rsid w:val="004C22FB"/>
    <w:rsid w:val="004D0C6D"/>
    <w:rsid w:val="004D1F78"/>
    <w:rsid w:val="004D7272"/>
    <w:rsid w:val="004F5E98"/>
    <w:rsid w:val="00507234"/>
    <w:rsid w:val="00507357"/>
    <w:rsid w:val="00510A05"/>
    <w:rsid w:val="005127F9"/>
    <w:rsid w:val="00515761"/>
    <w:rsid w:val="00530F02"/>
    <w:rsid w:val="005321E4"/>
    <w:rsid w:val="00532D7C"/>
    <w:rsid w:val="00535F08"/>
    <w:rsid w:val="005575A6"/>
    <w:rsid w:val="00570570"/>
    <w:rsid w:val="005C0DA2"/>
    <w:rsid w:val="005D444C"/>
    <w:rsid w:val="005D51F7"/>
    <w:rsid w:val="005E2E68"/>
    <w:rsid w:val="005E4239"/>
    <w:rsid w:val="005E5DED"/>
    <w:rsid w:val="005F2596"/>
    <w:rsid w:val="00601341"/>
    <w:rsid w:val="00613372"/>
    <w:rsid w:val="00613436"/>
    <w:rsid w:val="0064058D"/>
    <w:rsid w:val="006439DE"/>
    <w:rsid w:val="00646B87"/>
    <w:rsid w:val="00660506"/>
    <w:rsid w:val="006855BF"/>
    <w:rsid w:val="006B0C0A"/>
    <w:rsid w:val="006B1AA5"/>
    <w:rsid w:val="006D3E37"/>
    <w:rsid w:val="006E2161"/>
    <w:rsid w:val="006E79C6"/>
    <w:rsid w:val="006F1692"/>
    <w:rsid w:val="007060DE"/>
    <w:rsid w:val="00713207"/>
    <w:rsid w:val="00715610"/>
    <w:rsid w:val="0072102F"/>
    <w:rsid w:val="00727A60"/>
    <w:rsid w:val="007425CE"/>
    <w:rsid w:val="00763E00"/>
    <w:rsid w:val="00764FFB"/>
    <w:rsid w:val="00783385"/>
    <w:rsid w:val="007918B6"/>
    <w:rsid w:val="00797D57"/>
    <w:rsid w:val="007C123E"/>
    <w:rsid w:val="007C4360"/>
    <w:rsid w:val="007D1B8C"/>
    <w:rsid w:val="007D5D00"/>
    <w:rsid w:val="007F0DC1"/>
    <w:rsid w:val="007F4792"/>
    <w:rsid w:val="007F5BA9"/>
    <w:rsid w:val="00813F16"/>
    <w:rsid w:val="00814075"/>
    <w:rsid w:val="00815107"/>
    <w:rsid w:val="008302E6"/>
    <w:rsid w:val="0085468B"/>
    <w:rsid w:val="008612C8"/>
    <w:rsid w:val="00873145"/>
    <w:rsid w:val="00874B20"/>
    <w:rsid w:val="008768AD"/>
    <w:rsid w:val="008804DE"/>
    <w:rsid w:val="00883FE7"/>
    <w:rsid w:val="00884B4F"/>
    <w:rsid w:val="0089094E"/>
    <w:rsid w:val="008963D9"/>
    <w:rsid w:val="008A7CBC"/>
    <w:rsid w:val="008C28AC"/>
    <w:rsid w:val="008E0E58"/>
    <w:rsid w:val="008E7F5E"/>
    <w:rsid w:val="008F1556"/>
    <w:rsid w:val="008F3E00"/>
    <w:rsid w:val="008F5229"/>
    <w:rsid w:val="00912D83"/>
    <w:rsid w:val="00934C6B"/>
    <w:rsid w:val="009436EE"/>
    <w:rsid w:val="00954FAA"/>
    <w:rsid w:val="00963F5F"/>
    <w:rsid w:val="00977783"/>
    <w:rsid w:val="009A1876"/>
    <w:rsid w:val="009A2DD7"/>
    <w:rsid w:val="009A3BF8"/>
    <w:rsid w:val="009D18DC"/>
    <w:rsid w:val="00A32E1F"/>
    <w:rsid w:val="00A51848"/>
    <w:rsid w:val="00A54ADE"/>
    <w:rsid w:val="00A659D7"/>
    <w:rsid w:val="00A7363A"/>
    <w:rsid w:val="00A75C20"/>
    <w:rsid w:val="00A80F3B"/>
    <w:rsid w:val="00A8217B"/>
    <w:rsid w:val="00A849F3"/>
    <w:rsid w:val="00A92222"/>
    <w:rsid w:val="00A92E77"/>
    <w:rsid w:val="00AA23C8"/>
    <w:rsid w:val="00B00F7B"/>
    <w:rsid w:val="00B02AC1"/>
    <w:rsid w:val="00B2783B"/>
    <w:rsid w:val="00B41B6C"/>
    <w:rsid w:val="00B66689"/>
    <w:rsid w:val="00B7792C"/>
    <w:rsid w:val="00B82F93"/>
    <w:rsid w:val="00B92408"/>
    <w:rsid w:val="00B9674B"/>
    <w:rsid w:val="00B97A10"/>
    <w:rsid w:val="00BD0016"/>
    <w:rsid w:val="00BD661D"/>
    <w:rsid w:val="00BE63A9"/>
    <w:rsid w:val="00BE716F"/>
    <w:rsid w:val="00BF6EC2"/>
    <w:rsid w:val="00C0704C"/>
    <w:rsid w:val="00C13D1A"/>
    <w:rsid w:val="00C37C22"/>
    <w:rsid w:val="00C5500A"/>
    <w:rsid w:val="00C64936"/>
    <w:rsid w:val="00C67BFE"/>
    <w:rsid w:val="00C805F1"/>
    <w:rsid w:val="00C842EE"/>
    <w:rsid w:val="00C87768"/>
    <w:rsid w:val="00CA38F4"/>
    <w:rsid w:val="00CA7F3D"/>
    <w:rsid w:val="00CB4A21"/>
    <w:rsid w:val="00CC30D7"/>
    <w:rsid w:val="00CE0CAC"/>
    <w:rsid w:val="00CE2D2A"/>
    <w:rsid w:val="00CF23B7"/>
    <w:rsid w:val="00CF7BC1"/>
    <w:rsid w:val="00D038BE"/>
    <w:rsid w:val="00D06E66"/>
    <w:rsid w:val="00D16B99"/>
    <w:rsid w:val="00D31B4F"/>
    <w:rsid w:val="00D3580F"/>
    <w:rsid w:val="00D35AE0"/>
    <w:rsid w:val="00D5396A"/>
    <w:rsid w:val="00D6504D"/>
    <w:rsid w:val="00D737C8"/>
    <w:rsid w:val="00D83441"/>
    <w:rsid w:val="00D84E43"/>
    <w:rsid w:val="00D859E9"/>
    <w:rsid w:val="00DC120C"/>
    <w:rsid w:val="00DC4726"/>
    <w:rsid w:val="00DD44E9"/>
    <w:rsid w:val="00DD5D83"/>
    <w:rsid w:val="00DD5FDC"/>
    <w:rsid w:val="00DD6778"/>
    <w:rsid w:val="00DE3CAD"/>
    <w:rsid w:val="00DE7B3A"/>
    <w:rsid w:val="00DF0550"/>
    <w:rsid w:val="00DF2465"/>
    <w:rsid w:val="00DF24C6"/>
    <w:rsid w:val="00DF5856"/>
    <w:rsid w:val="00E01993"/>
    <w:rsid w:val="00E1070F"/>
    <w:rsid w:val="00E16756"/>
    <w:rsid w:val="00E51A4B"/>
    <w:rsid w:val="00E55F47"/>
    <w:rsid w:val="00E7191A"/>
    <w:rsid w:val="00E826A0"/>
    <w:rsid w:val="00E86E84"/>
    <w:rsid w:val="00E942F7"/>
    <w:rsid w:val="00EA1492"/>
    <w:rsid w:val="00EA1876"/>
    <w:rsid w:val="00EB2597"/>
    <w:rsid w:val="00EB370D"/>
    <w:rsid w:val="00EB47DD"/>
    <w:rsid w:val="00ED38EC"/>
    <w:rsid w:val="00EE3ED4"/>
    <w:rsid w:val="00EF066F"/>
    <w:rsid w:val="00EF2058"/>
    <w:rsid w:val="00EF5A83"/>
    <w:rsid w:val="00EF799B"/>
    <w:rsid w:val="00F02176"/>
    <w:rsid w:val="00F11320"/>
    <w:rsid w:val="00F3012A"/>
    <w:rsid w:val="00F3162E"/>
    <w:rsid w:val="00F32A40"/>
    <w:rsid w:val="00F3649F"/>
    <w:rsid w:val="00F379C2"/>
    <w:rsid w:val="00F525D4"/>
    <w:rsid w:val="00F536D6"/>
    <w:rsid w:val="00F91B3E"/>
    <w:rsid w:val="00F9578C"/>
    <w:rsid w:val="00FD335F"/>
    <w:rsid w:val="00FE504C"/>
    <w:rsid w:val="00FE5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756"/>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1C2430"/>
    <w:rPr>
      <w:sz w:val="22"/>
      <w:szCs w:val="22"/>
    </w:rPr>
  </w:style>
  <w:style w:type="table" w:styleId="TableGrid">
    <w:name w:val="Table Grid"/>
    <w:basedOn w:val="TableNormal"/>
    <w:uiPriority w:val="39"/>
    <w:rsid w:val="001C24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2F7"/>
    <w:rPr>
      <w:color w:val="0563C1" w:themeColor="hyperlink"/>
      <w:u w:val="single"/>
    </w:rPr>
  </w:style>
  <w:style w:type="character" w:styleId="UnresolvedMention">
    <w:name w:val="Unresolved Mention"/>
    <w:basedOn w:val="DefaultParagraphFont"/>
    <w:uiPriority w:val="99"/>
    <w:semiHidden/>
    <w:unhideWhenUsed/>
    <w:rsid w:val="00BF6EC2"/>
    <w:rPr>
      <w:color w:val="605E5C"/>
      <w:shd w:val="clear" w:color="auto" w:fill="E1DFDD"/>
    </w:rPr>
  </w:style>
  <w:style w:type="paragraph" w:styleId="ListParagraph">
    <w:name w:val="List Paragraph"/>
    <w:basedOn w:val="Normal"/>
    <w:uiPriority w:val="34"/>
    <w:qFormat/>
    <w:rsid w:val="00BF6EC2"/>
    <w:pPr>
      <w:ind w:left="720"/>
      <w:contextualSpacing/>
    </w:pPr>
  </w:style>
  <w:style w:type="character" w:customStyle="1" w:styleId="Heading1Char">
    <w:name w:val="Heading 1 Char"/>
    <w:basedOn w:val="DefaultParagraphFont"/>
    <w:link w:val="Heading1"/>
    <w:uiPriority w:val="9"/>
    <w:rsid w:val="00E16756"/>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0D1217"/>
    <w:rPr>
      <w:sz w:val="16"/>
      <w:szCs w:val="16"/>
    </w:rPr>
  </w:style>
  <w:style w:type="paragraph" w:styleId="CommentText">
    <w:name w:val="annotation text"/>
    <w:basedOn w:val="Normal"/>
    <w:link w:val="CommentTextChar"/>
    <w:uiPriority w:val="99"/>
    <w:unhideWhenUsed/>
    <w:rsid w:val="000D1217"/>
    <w:rPr>
      <w:sz w:val="20"/>
      <w:szCs w:val="20"/>
    </w:rPr>
  </w:style>
  <w:style w:type="character" w:customStyle="1" w:styleId="CommentTextChar">
    <w:name w:val="Comment Text Char"/>
    <w:basedOn w:val="DefaultParagraphFont"/>
    <w:link w:val="CommentText"/>
    <w:uiPriority w:val="99"/>
    <w:rsid w:val="000D1217"/>
    <w:rPr>
      <w:sz w:val="20"/>
      <w:szCs w:val="20"/>
    </w:rPr>
  </w:style>
  <w:style w:type="paragraph" w:styleId="CommentSubject">
    <w:name w:val="annotation subject"/>
    <w:basedOn w:val="CommentText"/>
    <w:next w:val="CommentText"/>
    <w:link w:val="CommentSubjectChar"/>
    <w:uiPriority w:val="99"/>
    <w:semiHidden/>
    <w:unhideWhenUsed/>
    <w:rsid w:val="000D1217"/>
    <w:rPr>
      <w:b/>
      <w:bCs/>
    </w:rPr>
  </w:style>
  <w:style w:type="character" w:customStyle="1" w:styleId="CommentSubjectChar">
    <w:name w:val="Comment Subject Char"/>
    <w:basedOn w:val="CommentTextChar"/>
    <w:link w:val="CommentSubject"/>
    <w:uiPriority w:val="99"/>
    <w:semiHidden/>
    <w:rsid w:val="000D1217"/>
    <w:rPr>
      <w:b/>
      <w:bCs/>
      <w:sz w:val="20"/>
      <w:szCs w:val="20"/>
    </w:rPr>
  </w:style>
  <w:style w:type="character" w:customStyle="1" w:styleId="cf01">
    <w:name w:val="cf01"/>
    <w:basedOn w:val="DefaultParagraphFont"/>
    <w:rsid w:val="000D72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arles.long4574@sinclair.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ent.edu/catal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80B9C3D3-CD68-4E7F-841C-A2FB3AF1E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A2BFD3-0C6C-4725-B0AC-34960B28C1B9}">
  <ds:schemaRefs>
    <ds:schemaRef ds:uri="http://schemas.microsoft.com/sharepoint/v3/contenttype/forms"/>
  </ds:schemaRefs>
</ds:datastoreItem>
</file>

<file path=customXml/itemProps3.xml><?xml version="1.0" encoding="utf-8"?>
<ds:datastoreItem xmlns:ds="http://schemas.openxmlformats.org/officeDocument/2006/customXml" ds:itemID="{CB7F3BDE-7BD8-4E20-B69C-0385396323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5359</TotalTime>
  <Pages>3</Pages>
  <Words>691</Words>
  <Characters>3691</Characters>
  <Application>Microsoft Office Word</Application>
  <DocSecurity>8</DocSecurity>
  <Lines>233</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57</cp:revision>
  <cp:lastPrinted>2022-05-17T15:22:00Z</cp:lastPrinted>
  <dcterms:created xsi:type="dcterms:W3CDTF">2024-10-24T15:34:00Z</dcterms:created>
  <dcterms:modified xsi:type="dcterms:W3CDTF">2025-12-1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